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r w:rsidR="00B9440B">
        <w:rPr>
          <w:b/>
          <w:noProof/>
          <w:sz w:val="24"/>
          <w:szCs w:val="24"/>
          <w:lang w:val="de-DE"/>
        </w:rPr>
        <w:t xml:space="preserve"> </w:t>
      </w:r>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DengXian"/>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Title"/>
        <w:spacing w:before="120"/>
      </w:pPr>
    </w:p>
    <w:p w14:paraId="6035A99F" w14:textId="0C4086AB" w:rsidR="00463675" w:rsidRPr="00FC2ED2" w:rsidRDefault="00463675" w:rsidP="007021A8">
      <w:pPr>
        <w:pStyle w:val="Title"/>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Title"/>
        <w:spacing w:before="120"/>
        <w:rPr>
          <w:sz w:val="18"/>
          <w:szCs w:val="18"/>
        </w:rPr>
      </w:pPr>
      <w:r w:rsidRPr="000F4E43">
        <w:t>Response to:</w:t>
      </w:r>
      <w:r w:rsidRPr="000F4E43">
        <w:tab/>
      </w:r>
      <w:r w:rsidR="009D68F6">
        <w:t>-</w:t>
      </w:r>
    </w:p>
    <w:p w14:paraId="2AD16FAD" w14:textId="0C8840B4" w:rsidR="00463675" w:rsidRDefault="00463675" w:rsidP="007021A8">
      <w:pPr>
        <w:pStyle w:val="Title"/>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44791D67"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proofErr w:type="spellStart"/>
      <w:r w:rsidR="00907AF3" w:rsidRPr="00907AF3">
        <w:rPr>
          <w:rFonts w:ascii="Arial" w:hAnsi="Arial" w:cs="Arial"/>
          <w:b/>
          <w:bCs/>
        </w:rPr>
        <w:t>NR_MBS_enh</w:t>
      </w:r>
      <w:proofErr w:type="spellEnd"/>
      <w:r w:rsidR="00907AF3" w:rsidRPr="00907AF3">
        <w:rPr>
          <w:rFonts w:ascii="Arial" w:hAnsi="Arial" w:cs="Arial"/>
          <w:b/>
          <w:bCs/>
        </w:rPr>
        <w:t>-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proofErr w:type="gramStart"/>
      <w:r w:rsidRPr="004A7F66">
        <w:rPr>
          <w:lang w:val="fr-FR"/>
        </w:rPr>
        <w:t>To:</w:t>
      </w:r>
      <w:proofErr w:type="gramEnd"/>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proofErr w:type="gramStart"/>
      <w:r w:rsidRPr="004A7F66">
        <w:rPr>
          <w:lang w:val="fr-FR"/>
        </w:rPr>
        <w:t>Cc:</w:t>
      </w:r>
      <w:proofErr w:type="gramEnd"/>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r w:rsidR="00EF6980">
        <w:rPr>
          <w:bCs/>
          <w:lang w:eastAsia="zh-CN"/>
        </w:rPr>
        <w:t>Fangli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 xml:space="preserve">Send any </w:t>
      </w:r>
      <w:proofErr w:type="gramStart"/>
      <w:r w:rsidRPr="000F4E43">
        <w:rPr>
          <w:rFonts w:ascii="Arial" w:hAnsi="Arial" w:cs="Arial"/>
          <w:b/>
        </w:rPr>
        <w:t>reply</w:t>
      </w:r>
      <w:proofErr w:type="gramEnd"/>
      <w:r w:rsidRPr="000F4E43">
        <w:rPr>
          <w:rFonts w:ascii="Arial" w:hAnsi="Arial" w:cs="Arial"/>
          <w:b/>
        </w:rPr>
        <w:t xml:space="preserve"> LS to:</w:t>
      </w:r>
      <w:r w:rsidRPr="000F4E43">
        <w:rPr>
          <w:rFonts w:ascii="Arial" w:hAnsi="Arial" w:cs="Arial"/>
          <w:b/>
        </w:rPr>
        <w:tab/>
        <w:t xml:space="preserve">3GPP Liaisons Coordinator, </w:t>
      </w:r>
      <w:hyperlink r:id="rId10" w:history="1">
        <w:r w:rsidRPr="000F4E43">
          <w:rPr>
            <w:rStyle w:val="Hyperlink"/>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Title"/>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6B368299" w:rsidR="0025481C" w:rsidRDefault="0025481C" w:rsidP="00B92694">
      <w:pPr>
        <w:spacing w:beforeLines="100" w:before="240"/>
        <w:jc w:val="both"/>
        <w:rPr>
          <w:rFonts w:eastAsia="SimSun"/>
          <w:lang w:eastAsia="zh-CN"/>
        </w:rPr>
      </w:pPr>
      <w:r>
        <w:rPr>
          <w:rFonts w:eastAsia="SimSun"/>
          <w:lang w:eastAsia="zh-CN"/>
        </w:rPr>
        <w:t xml:space="preserve">For </w:t>
      </w:r>
      <w:r w:rsidR="005C16F5">
        <w:rPr>
          <w:rFonts w:eastAsia="SimSun"/>
          <w:lang w:eastAsia="zh-CN"/>
        </w:rPr>
        <w:t xml:space="preserve">Rel-18 </w:t>
      </w:r>
      <w:r w:rsidR="00EC4DA2">
        <w:rPr>
          <w:rFonts w:eastAsia="SimSun"/>
          <w:lang w:eastAsia="zh-CN"/>
        </w:rPr>
        <w:t xml:space="preserve">MBS </w:t>
      </w:r>
      <w:r w:rsidR="00E76F37">
        <w:rPr>
          <w:rFonts w:eastAsia="SimSun"/>
          <w:lang w:eastAsia="zh-CN"/>
        </w:rPr>
        <w:t>enhancement, RAN</w:t>
      </w:r>
      <w:r w:rsidR="005C16F5">
        <w:rPr>
          <w:rFonts w:eastAsia="SimSun"/>
          <w:lang w:eastAsia="zh-CN"/>
        </w:rPr>
        <w:t xml:space="preserve">2 has discussed </w:t>
      </w:r>
      <w:r w:rsidR="00336255">
        <w:rPr>
          <w:rFonts w:eastAsia="SimSun"/>
          <w:lang w:eastAsia="zh-CN"/>
        </w:rPr>
        <w:t>multicast</w:t>
      </w:r>
      <w:r w:rsidR="00EC4DA2">
        <w:rPr>
          <w:rFonts w:eastAsia="SimSun"/>
          <w:lang w:eastAsia="zh-CN"/>
        </w:rPr>
        <w:t xml:space="preserve"> reception in RRC_INACTIVE</w:t>
      </w:r>
      <w:r w:rsidR="00CE5E83">
        <w:rPr>
          <w:rFonts w:eastAsia="SimSun"/>
          <w:lang w:eastAsia="zh-CN"/>
        </w:rPr>
        <w:t xml:space="preserve"> and made several agreements (chair notes can be found in </w:t>
      </w:r>
      <w:r w:rsidR="00CE5E83" w:rsidRPr="00CE5E83">
        <w:rPr>
          <w:rFonts w:eastAsia="SimSun"/>
          <w:lang w:eastAsia="zh-CN"/>
        </w:rPr>
        <w:t>R2-2304207</w:t>
      </w:r>
      <w:r w:rsidR="00CE5E83">
        <w:rPr>
          <w:rFonts w:eastAsia="SimSun"/>
          <w:lang w:eastAsia="zh-CN"/>
        </w:rPr>
        <w:t>)</w:t>
      </w:r>
      <w:r w:rsidR="00F50F0F">
        <w:rPr>
          <w:rFonts w:eastAsia="SimSun"/>
          <w:lang w:eastAsia="zh-CN"/>
        </w:rPr>
        <w:t xml:space="preserve">. </w:t>
      </w:r>
    </w:p>
    <w:p w14:paraId="7DCB14CB" w14:textId="41EEEBB5" w:rsidR="000F630A" w:rsidRDefault="00F50F0F" w:rsidP="00B92694">
      <w:pPr>
        <w:spacing w:beforeLines="100" w:before="240"/>
        <w:jc w:val="both"/>
        <w:rPr>
          <w:rFonts w:eastAsia="SimSun"/>
          <w:lang w:eastAsia="zh-CN"/>
        </w:rPr>
      </w:pPr>
      <w:r>
        <w:rPr>
          <w:rFonts w:eastAsia="SimSun"/>
          <w:lang w:eastAsia="zh-CN"/>
        </w:rPr>
        <w:t xml:space="preserve">RAN2 would like to inform RAN1 of the following </w:t>
      </w:r>
      <w:r w:rsidR="0025481C">
        <w:rPr>
          <w:rFonts w:eastAsia="SimSun"/>
          <w:lang w:eastAsia="zh-CN"/>
        </w:rPr>
        <w:t>which may be relevant to RAN1</w:t>
      </w:r>
      <w:r w:rsidR="00336255">
        <w:rPr>
          <w:rFonts w:eastAsia="SimSun"/>
          <w:lang w:eastAsia="zh-CN"/>
        </w:rPr>
        <w:t>:</w:t>
      </w:r>
    </w:p>
    <w:p w14:paraId="1C70876F" w14:textId="77777777" w:rsidR="002B6BB3" w:rsidRDefault="002B6BB3" w:rsidP="00B92694">
      <w:pPr>
        <w:spacing w:beforeLines="100" w:before="240"/>
        <w:jc w:val="both"/>
        <w:rPr>
          <w:rFonts w:eastAsia="SimSun"/>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0F630A" w14:paraId="1C9F4CE7" w14:textId="77777777" w:rsidTr="000454A4">
        <w:tc>
          <w:tcPr>
            <w:tcW w:w="9855" w:type="dxa"/>
            <w:shd w:val="clear" w:color="auto" w:fill="F2F2F2" w:themeFill="background1" w:themeFillShade="F2"/>
          </w:tcPr>
          <w:p w14:paraId="1882967B" w14:textId="2BB341E7" w:rsidR="00F4274F" w:rsidRPr="00F4274F" w:rsidRDefault="00F4274F" w:rsidP="00F4274F">
            <w:pPr>
              <w:pStyle w:val="Doc-text2"/>
              <w:spacing w:after="240" w:line="259" w:lineRule="auto"/>
              <w:ind w:left="0" w:firstLine="0"/>
              <w:rPr>
                <w:rFonts w:eastAsia="SimSun" w:cs="Arial"/>
                <w:szCs w:val="20"/>
                <w:lang w:eastAsia="zh-CN"/>
              </w:rPr>
            </w:pPr>
            <w:r>
              <w:rPr>
                <w:rFonts w:eastAsia="SimSun"/>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SimSun" w:cs="Arial"/>
                <w:szCs w:val="20"/>
                <w:lang w:eastAsia="zh-CN"/>
              </w:rPr>
            </w:pPr>
            <w:r w:rsidRPr="000D693F">
              <w:rPr>
                <w:rFonts w:cs="Arial"/>
                <w:szCs w:val="20"/>
              </w:rPr>
              <w:t>CFR for multicast reception in RRC_INACTIVE</w:t>
            </w:r>
          </w:p>
          <w:p w14:paraId="3243C7D0" w14:textId="732CB11C"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 xml:space="preserve">From the </w:t>
            </w:r>
            <w:proofErr w:type="spellStart"/>
            <w:r w:rsidRPr="000D693F">
              <w:rPr>
                <w:rFonts w:cs="Arial"/>
                <w:b w:val="0"/>
                <w:bCs/>
                <w:szCs w:val="20"/>
                <w:lang w:val="en-US"/>
              </w:rPr>
              <w:t>location&amp;bandwidth</w:t>
            </w:r>
            <w:proofErr w:type="spellEnd"/>
            <w:r w:rsidRPr="000D693F">
              <w:rPr>
                <w:rFonts w:cs="Arial"/>
                <w:b w:val="0"/>
                <w:bCs/>
                <w:szCs w:val="20"/>
                <w:lang w:val="en-US"/>
              </w:rPr>
              <w:t xml:space="preserve"> and SCS configuration </w:t>
            </w:r>
            <w:proofErr w:type="gramStart"/>
            <w:r w:rsidRPr="000D693F">
              <w:rPr>
                <w:rFonts w:cs="Arial"/>
                <w:b w:val="0"/>
                <w:bCs/>
                <w:szCs w:val="20"/>
                <w:lang w:val="en-US"/>
              </w:rPr>
              <w:t>perspective,  follow</w:t>
            </w:r>
            <w:proofErr w:type="gramEnd"/>
            <w:r w:rsidRPr="000D693F">
              <w:rPr>
                <w:rFonts w:cs="Arial"/>
                <w:b w:val="0"/>
                <w:bCs/>
                <w:szCs w:val="20"/>
                <w:lang w:val="en-US"/>
              </w:rPr>
              <w:t xml:space="preserve"> R17 MBS broadcast CFR principle (i.e. case A,C,E) to provide multicast CFR configuration in RRC_INACTIVE.</w:t>
            </w:r>
          </w:p>
          <w:p w14:paraId="39CAEEE3" w14:textId="003342DB" w:rsidR="000B65DB" w:rsidRPr="000D693F" w:rsidRDefault="006D759E" w:rsidP="008D21B2">
            <w:pPr>
              <w:pStyle w:val="Agreement"/>
              <w:numPr>
                <w:ilvl w:val="1"/>
                <w:numId w:val="7"/>
              </w:numPr>
              <w:rPr>
                <w:rFonts w:cs="Arial"/>
                <w:b w:val="0"/>
                <w:bCs/>
                <w:szCs w:val="20"/>
                <w:lang w:val="en-US"/>
              </w:rPr>
            </w:pPr>
            <w:r w:rsidRPr="006D759E">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r>
              <w:rPr>
                <w:rFonts w:cs="Arial"/>
                <w:b w:val="0"/>
                <w:bCs/>
                <w:szCs w:val="20"/>
                <w:lang w:val="en-US"/>
              </w:rPr>
              <w:t>).</w:t>
            </w:r>
          </w:p>
          <w:p w14:paraId="4C440751" w14:textId="3A166D87" w:rsidR="000B65DB" w:rsidRPr="000D693F" w:rsidRDefault="000B65DB">
            <w:pPr>
              <w:pStyle w:val="Agreement"/>
              <w:numPr>
                <w:ilvl w:val="1"/>
                <w:numId w:val="7"/>
              </w:numPr>
              <w:rPr>
                <w:rFonts w:cs="Arial"/>
                <w:b w:val="0"/>
                <w:bCs/>
                <w:szCs w:val="20"/>
                <w:lang w:val="en-US"/>
              </w:rPr>
            </w:pPr>
            <w:r w:rsidRPr="000A6E64">
              <w:rPr>
                <w:rFonts w:cs="Arial"/>
                <w:b w:val="0"/>
                <w:bCs/>
                <w:szCs w:val="20"/>
                <w:lang w:val="en-US"/>
              </w:rPr>
              <w:t>Case B and case D are not supported for multicast CFR in RRC_INACTIVE</w:t>
            </w:r>
            <w:r w:rsidR="00F57F61">
              <w:rPr>
                <w:rFonts w:cs="Arial"/>
                <w:b w:val="0"/>
                <w:bCs/>
                <w:szCs w:val="20"/>
                <w:lang w:val="en-US"/>
              </w:rPr>
              <w:t>.</w:t>
            </w:r>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2B93EF2B"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The same CFR is used for multicast MCCH and MTCH. It can be revisited if there is any issue found, </w:t>
            </w:r>
            <w:proofErr w:type="gramStart"/>
            <w:r w:rsidRPr="000D693F">
              <w:rPr>
                <w:rFonts w:cs="Arial"/>
                <w:b w:val="0"/>
                <w:bCs/>
                <w:szCs w:val="20"/>
                <w:lang w:val="en-US"/>
              </w:rPr>
              <w:t>e.g.</w:t>
            </w:r>
            <w:proofErr w:type="gramEnd"/>
            <w:r w:rsidRPr="000D693F">
              <w:rPr>
                <w:rFonts w:cs="Arial"/>
                <w:b w:val="0"/>
                <w:bCs/>
                <w:szCs w:val="20"/>
                <w:lang w:val="en-US"/>
              </w:rPr>
              <w:t xml:space="preserve"> for </w:t>
            </w:r>
            <w:proofErr w:type="spellStart"/>
            <w:r w:rsidRPr="000D693F">
              <w:rPr>
                <w:rFonts w:cs="Arial"/>
                <w:b w:val="0"/>
                <w:bCs/>
                <w:szCs w:val="20"/>
                <w:lang w:val="en-US"/>
              </w:rPr>
              <w:t>RedCap</w:t>
            </w:r>
            <w:proofErr w:type="spellEnd"/>
            <w:r w:rsidRPr="000D693F">
              <w:rPr>
                <w:rFonts w:cs="Arial"/>
                <w:b w:val="0"/>
                <w:bCs/>
                <w:szCs w:val="20"/>
                <w:lang w:val="en-US"/>
              </w:rPr>
              <w:t xml:space="preserve"> UEs.</w:t>
            </w:r>
          </w:p>
          <w:p w14:paraId="6FB71685" w14:textId="77777777" w:rsidR="00A61182" w:rsidRPr="000D693F" w:rsidRDefault="00A61182" w:rsidP="00A61182">
            <w:pPr>
              <w:pStyle w:val="Doc-text2"/>
              <w:rPr>
                <w:rFonts w:cs="Arial"/>
                <w:szCs w:val="20"/>
                <w:lang w:val="en-US"/>
              </w:rPr>
            </w:pPr>
          </w:p>
          <w:p w14:paraId="7FA4E108" w14:textId="2008246D" w:rsidR="00D4797C" w:rsidRPr="000D693F" w:rsidRDefault="004012F1" w:rsidP="008D21B2">
            <w:pPr>
              <w:pStyle w:val="Doc-text2"/>
              <w:numPr>
                <w:ilvl w:val="0"/>
                <w:numId w:val="7"/>
              </w:numPr>
              <w:spacing w:after="240" w:line="259" w:lineRule="auto"/>
              <w:rPr>
                <w:rFonts w:eastAsia="SimSun" w:cs="Arial"/>
                <w:szCs w:val="20"/>
                <w:lang w:eastAsia="zh-CN"/>
              </w:rPr>
            </w:pPr>
            <w:r w:rsidRPr="000D693F">
              <w:rPr>
                <w:rFonts w:eastAsia="SimSun" w:cs="Arial"/>
                <w:szCs w:val="20"/>
                <w:lang w:eastAsia="zh-CN"/>
              </w:rPr>
              <w:t>HARQ Operation</w:t>
            </w:r>
            <w:r w:rsidR="002341CD">
              <w:rPr>
                <w:rFonts w:eastAsia="SimSun" w:cs="Arial"/>
                <w:szCs w:val="20"/>
                <w:lang w:eastAsia="zh-CN"/>
              </w:rPr>
              <w:t xml:space="preserve"> (including beam and </w:t>
            </w:r>
            <w:r w:rsidR="00AB2572">
              <w:rPr>
                <w:rFonts w:eastAsia="SimSun" w:cs="Arial"/>
                <w:szCs w:val="20"/>
                <w:lang w:eastAsia="zh-CN"/>
              </w:rPr>
              <w:t>DCI format</w:t>
            </w:r>
            <w:r w:rsidR="002341CD">
              <w:rPr>
                <w:rFonts w:eastAsia="SimSun" w:cs="Arial"/>
                <w:szCs w:val="20"/>
                <w:lang w:eastAsia="zh-CN"/>
              </w:rPr>
              <w:t>)</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50CE3656" w14:textId="09D92F62" w:rsidR="008D21B2" w:rsidRDefault="00A5768C" w:rsidP="00E53EDF">
            <w:pPr>
              <w:pStyle w:val="Agreement"/>
              <w:numPr>
                <w:ilvl w:val="1"/>
                <w:numId w:val="7"/>
              </w:numPr>
              <w:rPr>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2ADCC268" w14:textId="5EB2D408" w:rsidR="00324360" w:rsidRPr="00E855B5" w:rsidRDefault="00A5768C" w:rsidP="00E855B5">
            <w:pPr>
              <w:pStyle w:val="Agreement"/>
              <w:numPr>
                <w:ilvl w:val="1"/>
                <w:numId w:val="7"/>
              </w:numPr>
              <w:rPr>
                <w:rFonts w:cs="Arial"/>
                <w:b w:val="0"/>
                <w:bCs/>
                <w:szCs w:val="20"/>
                <w:lang w:val="en-US"/>
              </w:rPr>
            </w:pPr>
            <w:commentRangeStart w:id="2"/>
            <w:commentRangeStart w:id="3"/>
            <w:r w:rsidRPr="000D693F">
              <w:rPr>
                <w:rFonts w:cs="Arial"/>
                <w:b w:val="0"/>
                <w:bCs/>
                <w:szCs w:val="20"/>
                <w:lang w:val="en-US"/>
              </w:rPr>
              <w:t>The</w:t>
            </w:r>
            <w:commentRangeEnd w:id="2"/>
            <w:r w:rsidR="008D21B2">
              <w:rPr>
                <w:rStyle w:val="CommentReference"/>
                <w:rFonts w:eastAsiaTheme="minorEastAsia"/>
                <w:b w:val="0"/>
                <w:szCs w:val="20"/>
                <w:lang w:eastAsia="en-US"/>
              </w:rPr>
              <w:commentReference w:id="2"/>
            </w:r>
            <w:commentRangeEnd w:id="3"/>
            <w:r w:rsidR="00160EC0">
              <w:rPr>
                <w:rStyle w:val="CommentReference"/>
                <w:rFonts w:eastAsiaTheme="minorEastAsia"/>
                <w:b w:val="0"/>
                <w:szCs w:val="20"/>
                <w:lang w:eastAsia="en-US"/>
              </w:rPr>
              <w:commentReference w:id="3"/>
            </w:r>
            <w:r w:rsidRPr="000D693F">
              <w:rPr>
                <w:rFonts w:cs="Arial"/>
                <w:b w:val="0"/>
                <w:bCs/>
                <w:szCs w:val="20"/>
                <w:lang w:val="en-US"/>
              </w:rPr>
              <w:t xml:space="preserve"> multicast transmission </w:t>
            </w:r>
            <w:r w:rsidR="004C69E2">
              <w:rPr>
                <w:rFonts w:cs="Arial"/>
                <w:b w:val="0"/>
                <w:bCs/>
                <w:szCs w:val="20"/>
                <w:lang w:val="en-US"/>
              </w:rPr>
              <w:t xml:space="preserve">in </w:t>
            </w:r>
            <w:r w:rsidRPr="000D693F">
              <w:rPr>
                <w:rFonts w:cs="Arial"/>
                <w:b w:val="0"/>
                <w:bCs/>
                <w:szCs w:val="20"/>
                <w:lang w:val="en-US"/>
              </w:rPr>
              <w:t>RRC_INACTIVE is performed via beam sweeping based on SSB index like broadcast MBS (</w:t>
            </w:r>
            <w:proofErr w:type="gramStart"/>
            <w:r w:rsidRPr="000D693F">
              <w:rPr>
                <w:rFonts w:cs="Arial"/>
                <w:b w:val="0"/>
                <w:bCs/>
                <w:szCs w:val="20"/>
                <w:lang w:val="en-US"/>
              </w:rPr>
              <w:t>i.e.</w:t>
            </w:r>
            <w:proofErr w:type="gramEnd"/>
            <w:r w:rsidRPr="000D693F">
              <w:rPr>
                <w:rFonts w:cs="Arial"/>
                <w:b w:val="0"/>
                <w:bCs/>
                <w:szCs w:val="20"/>
                <w:lang w:val="en-US"/>
              </w:rPr>
              <w:t xml:space="preserve"> beam information is not need in DCI</w:t>
            </w:r>
            <w:r w:rsidR="004C69E2">
              <w:rPr>
                <w:rFonts w:cs="Arial"/>
                <w:b w:val="0"/>
                <w:bCs/>
                <w:szCs w:val="20"/>
                <w:lang w:val="en-US"/>
              </w:rPr>
              <w:t>)</w:t>
            </w:r>
            <w:r w:rsidRPr="000D693F">
              <w:rPr>
                <w:rFonts w:cs="Arial"/>
                <w:b w:val="0"/>
                <w:bCs/>
                <w:szCs w:val="20"/>
                <w:lang w:val="en-US"/>
              </w:rPr>
              <w:t>.</w:t>
            </w:r>
          </w:p>
          <w:p w14:paraId="3CAE7B7B" w14:textId="77777777" w:rsidR="004012F1" w:rsidRDefault="00A5768C" w:rsidP="007D6730">
            <w:pPr>
              <w:pStyle w:val="Agreement"/>
              <w:numPr>
                <w:ilvl w:val="1"/>
                <w:numId w:val="7"/>
              </w:numPr>
              <w:rPr>
                <w:rFonts w:cs="Arial"/>
                <w:b w:val="0"/>
                <w:bCs/>
                <w:szCs w:val="20"/>
                <w:lang w:val="en-US"/>
              </w:rPr>
            </w:pPr>
            <w:commentRangeStart w:id="4"/>
            <w:commentRangeStart w:id="5"/>
            <w:commentRangeStart w:id="6"/>
            <w:r w:rsidRPr="0021524D">
              <w:rPr>
                <w:rFonts w:cs="Arial"/>
                <w:b w:val="0"/>
                <w:bCs/>
                <w:szCs w:val="20"/>
                <w:lang w:val="en-US"/>
              </w:rPr>
              <w:t>For MTCH, RAN2 assumes to reuse the same DCI format of R17 multicast (</w:t>
            </w:r>
            <w:proofErr w:type="gramStart"/>
            <w:r w:rsidRPr="0021524D">
              <w:rPr>
                <w:rFonts w:cs="Arial"/>
                <w:b w:val="0"/>
                <w:bCs/>
                <w:szCs w:val="20"/>
                <w:lang w:val="en-US"/>
              </w:rPr>
              <w:t>i.e.</w:t>
            </w:r>
            <w:proofErr w:type="gramEnd"/>
            <w:r w:rsidRPr="0021524D">
              <w:rPr>
                <w:rFonts w:cs="Arial"/>
                <w:b w:val="0"/>
                <w:bCs/>
                <w:szCs w:val="20"/>
                <w:lang w:val="en-US"/>
              </w:rPr>
              <w:t xml:space="preserve"> DCI format 4-1/4-2) for dynamic scheduling of multicast in RRC INACTIVE. RAN2 assumes for </w:t>
            </w:r>
            <w:r w:rsidR="000D3BE6" w:rsidRPr="0021524D">
              <w:rPr>
                <w:rFonts w:cs="Arial"/>
                <w:b w:val="0"/>
                <w:bCs/>
                <w:szCs w:val="20"/>
                <w:lang w:val="en-US"/>
              </w:rPr>
              <w:t xml:space="preserve">multicast </w:t>
            </w:r>
            <w:r w:rsidRPr="0021524D">
              <w:rPr>
                <w:rFonts w:cs="Arial"/>
                <w:b w:val="0"/>
                <w:bCs/>
                <w:szCs w:val="20"/>
                <w:lang w:val="en-US"/>
              </w:rPr>
              <w:t>MCCH scheduling, DCI format 4-0 is used. We will ask RAN1 to confirm whether it is feasible and whether both 4-1 and 4-2 are needed</w:t>
            </w:r>
            <w:commentRangeEnd w:id="4"/>
            <w:r w:rsidR="00BC055B" w:rsidRPr="0021524D">
              <w:rPr>
                <w:rStyle w:val="CommentReference"/>
                <w:rFonts w:eastAsiaTheme="minorEastAsia"/>
                <w:b w:val="0"/>
                <w:szCs w:val="20"/>
                <w:lang w:eastAsia="en-US"/>
              </w:rPr>
              <w:commentReference w:id="4"/>
            </w:r>
            <w:commentRangeEnd w:id="5"/>
            <w:r w:rsidR="00B70202" w:rsidRPr="0021524D">
              <w:rPr>
                <w:rStyle w:val="CommentReference"/>
                <w:rFonts w:eastAsiaTheme="minorEastAsia"/>
                <w:b w:val="0"/>
                <w:szCs w:val="20"/>
                <w:lang w:eastAsia="en-US"/>
              </w:rPr>
              <w:commentReference w:id="5"/>
            </w:r>
            <w:commentRangeEnd w:id="6"/>
            <w:r w:rsidR="000F4112">
              <w:rPr>
                <w:rStyle w:val="CommentReference"/>
                <w:rFonts w:eastAsiaTheme="minorEastAsia"/>
                <w:b w:val="0"/>
                <w:szCs w:val="20"/>
                <w:lang w:eastAsia="en-US"/>
              </w:rPr>
              <w:commentReference w:id="6"/>
            </w:r>
            <w:r w:rsidRPr="0021524D">
              <w:rPr>
                <w:rFonts w:cs="Arial"/>
                <w:b w:val="0"/>
                <w:bCs/>
                <w:szCs w:val="20"/>
                <w:lang w:val="en-US"/>
              </w:rPr>
              <w:t>.</w:t>
            </w:r>
          </w:p>
          <w:p w14:paraId="266C1CF3" w14:textId="640314C0" w:rsidR="008C69EE" w:rsidRPr="008C69EE" w:rsidRDefault="008C69EE" w:rsidP="008C69EE">
            <w:pPr>
              <w:pStyle w:val="Doc-text2"/>
              <w:ind w:left="0" w:firstLine="0"/>
              <w:rPr>
                <w:lang w:val="en-US"/>
              </w:rPr>
            </w:pPr>
          </w:p>
        </w:tc>
      </w:tr>
    </w:tbl>
    <w:p w14:paraId="645AEE4F" w14:textId="3C67BBD0" w:rsidR="001A020E" w:rsidRDefault="00F50F0F" w:rsidP="00B92694">
      <w:pPr>
        <w:spacing w:beforeLines="100" w:before="240"/>
        <w:jc w:val="both"/>
        <w:rPr>
          <w:rFonts w:eastAsia="SimSun"/>
          <w:lang w:eastAsia="zh-CN"/>
        </w:rPr>
      </w:pPr>
      <w:r>
        <w:rPr>
          <w:rFonts w:eastAsia="SimSun"/>
          <w:lang w:eastAsia="zh-CN"/>
        </w:rPr>
        <w:t xml:space="preserve">Additionally, </w:t>
      </w:r>
      <w:r w:rsidR="001A020E" w:rsidRPr="001A020E">
        <w:rPr>
          <w:rFonts w:eastAsia="SimSun"/>
          <w:lang w:eastAsia="zh-CN"/>
        </w:rPr>
        <w:t xml:space="preserve">RAN2 </w:t>
      </w:r>
      <w:r w:rsidR="00540DBC">
        <w:rPr>
          <w:rFonts w:eastAsia="SimSun"/>
          <w:lang w:eastAsia="zh-CN"/>
        </w:rPr>
        <w:t xml:space="preserve">has </w:t>
      </w:r>
      <w:r>
        <w:rPr>
          <w:rFonts w:eastAsia="SimSun"/>
          <w:lang w:eastAsia="zh-CN"/>
        </w:rPr>
        <w:t xml:space="preserve">made some assumptions on aspects </w:t>
      </w:r>
      <w:r w:rsidR="00540DBC">
        <w:rPr>
          <w:rFonts w:eastAsia="SimSun"/>
          <w:lang w:eastAsia="zh-CN"/>
        </w:rPr>
        <w:t xml:space="preserve">relevant to RAN1 and would like to check RAN1 views on the following for </w:t>
      </w:r>
      <w:r w:rsidR="00A358A4">
        <w:rPr>
          <w:rFonts w:eastAsia="SimSun"/>
          <w:lang w:eastAsia="zh-CN"/>
        </w:rPr>
        <w:t>multicast reception in RRC_INACTIVE:</w:t>
      </w:r>
    </w:p>
    <w:p w14:paraId="6119BF4C" w14:textId="5E051607" w:rsidR="00C03158"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1:</w:t>
      </w:r>
      <w:r w:rsidR="001C5C05">
        <w:rPr>
          <w:rFonts w:eastAsia="SimSun"/>
          <w:lang w:eastAsia="zh-CN"/>
        </w:rPr>
        <w:t xml:space="preserve"> </w:t>
      </w:r>
      <w:r w:rsidR="00571F95">
        <w:rPr>
          <w:rFonts w:eastAsia="SimSun"/>
          <w:lang w:eastAsia="zh-CN"/>
        </w:rPr>
        <w:t>RAN</w:t>
      </w:r>
      <w:r w:rsidR="006768CD">
        <w:rPr>
          <w:rFonts w:eastAsia="SimSun"/>
          <w:lang w:eastAsia="zh-CN"/>
        </w:rPr>
        <w:t>1 to</w:t>
      </w:r>
      <w:r w:rsidR="00571F95" w:rsidRPr="00571F95">
        <w:rPr>
          <w:rFonts w:eastAsia="SimSun"/>
          <w:lang w:val="en-US" w:eastAsia="zh-CN"/>
        </w:rPr>
        <w:t xml:space="preserve"> </w:t>
      </w:r>
      <w:r w:rsidR="00BC055B">
        <w:rPr>
          <w:rFonts w:eastAsia="SimSun"/>
          <w:lang w:val="en-US" w:eastAsia="zh-CN"/>
        </w:rPr>
        <w:t>check the feasibility of</w:t>
      </w:r>
      <w:r w:rsidR="00571F95">
        <w:rPr>
          <w:rFonts w:eastAsia="SimSun"/>
          <w:lang w:val="en-US" w:eastAsia="zh-CN"/>
        </w:rPr>
        <w:t xml:space="preserve"> the following RAN2 assumption. If</w:t>
      </w:r>
      <w:r w:rsidR="00571F95">
        <w:rPr>
          <w:rFonts w:eastAsia="SimSun"/>
          <w:lang w:eastAsia="zh-CN"/>
        </w:rPr>
        <w:t xml:space="preserve"> feasible, whether both DCI format 4-1 and </w:t>
      </w:r>
      <w:r w:rsidR="00166710">
        <w:rPr>
          <w:rFonts w:eastAsia="SimSun"/>
          <w:lang w:eastAsia="zh-CN"/>
        </w:rPr>
        <w:t xml:space="preserve">DCI format </w:t>
      </w:r>
      <w:r w:rsidR="00571F95">
        <w:rPr>
          <w:rFonts w:eastAsia="SimSun"/>
          <w:lang w:eastAsia="zh-CN"/>
        </w:rPr>
        <w:t xml:space="preserve">4-2 are </w:t>
      </w:r>
      <w:r w:rsidR="00571F95" w:rsidRPr="00571F95">
        <w:rPr>
          <w:rFonts w:eastAsia="SimSun"/>
          <w:lang w:eastAsia="zh-CN"/>
        </w:rPr>
        <w:t>needed?</w:t>
      </w:r>
      <w:r w:rsidR="00571F95">
        <w:rPr>
          <w:rFonts w:ascii="Arial" w:hAnsi="Arial" w:cs="Arial"/>
          <w:lang w:val="en-US"/>
        </w:rPr>
        <w:t xml:space="preserve"> </w:t>
      </w:r>
    </w:p>
    <w:p w14:paraId="4C3FACEE" w14:textId="66867550" w:rsidR="00C03158" w:rsidRPr="00DF23EE" w:rsidRDefault="00571F95">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DF23EE">
        <w:rPr>
          <w:rFonts w:eastAsia="SimSun"/>
          <w:i/>
          <w:iCs/>
          <w:shd w:val="pct15" w:color="auto" w:fill="FFFFFF"/>
          <w:lang w:eastAsia="zh-CN"/>
        </w:rPr>
        <w:t>For MTCH, RAN2 assumes to reuse the same DCI format of R17 multicast (</w:t>
      </w:r>
      <w:proofErr w:type="gramStart"/>
      <w:r w:rsidRPr="00DF23EE">
        <w:rPr>
          <w:rFonts w:eastAsia="SimSun"/>
          <w:i/>
          <w:iCs/>
          <w:shd w:val="pct15" w:color="auto" w:fill="FFFFFF"/>
          <w:lang w:eastAsia="zh-CN"/>
        </w:rPr>
        <w:t>i.e.</w:t>
      </w:r>
      <w:proofErr w:type="gramEnd"/>
      <w:r w:rsidRPr="00DF23EE">
        <w:rPr>
          <w:rFonts w:eastAsia="SimSun"/>
          <w:i/>
          <w:iCs/>
          <w:shd w:val="pct15" w:color="auto" w:fill="FFFFFF"/>
          <w:lang w:eastAsia="zh-CN"/>
        </w:rPr>
        <w:t xml:space="preserve"> DCI format 4-1/4-2) for dynamic scheduling of multicast in RRC INACTIVE. RAN2 assumes for </w:t>
      </w:r>
      <w:r w:rsidR="000D3BE6">
        <w:rPr>
          <w:rFonts w:eastAsia="SimSun"/>
          <w:i/>
          <w:iCs/>
          <w:shd w:val="pct15" w:color="auto" w:fill="FFFFFF"/>
          <w:lang w:eastAsia="zh-CN"/>
        </w:rPr>
        <w:t xml:space="preserve">multicast </w:t>
      </w:r>
      <w:r w:rsidRPr="00DF23EE">
        <w:rPr>
          <w:rFonts w:eastAsia="SimSun"/>
          <w:i/>
          <w:iCs/>
          <w:shd w:val="pct15" w:color="auto" w:fill="FFFFFF"/>
          <w:lang w:eastAsia="zh-CN"/>
        </w:rPr>
        <w:t>MCCH scheduling, DCI format 4-0 is used.</w:t>
      </w:r>
    </w:p>
    <w:p w14:paraId="27069990" w14:textId="44023CA0" w:rsidR="002E73AB"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2:</w:t>
      </w:r>
      <w:r w:rsidR="001C5C05">
        <w:rPr>
          <w:rFonts w:eastAsia="SimSun"/>
          <w:lang w:eastAsia="zh-CN"/>
        </w:rPr>
        <w:t xml:space="preserve"> </w:t>
      </w:r>
      <w:r w:rsidR="008A2547" w:rsidRPr="008A2547">
        <w:rPr>
          <w:rFonts w:eastAsia="SimSun"/>
          <w:lang w:eastAsia="zh-CN"/>
        </w:rPr>
        <w:t>RAN1</w:t>
      </w:r>
      <w:r w:rsidR="0009657A">
        <w:rPr>
          <w:rFonts w:eastAsia="SimSun"/>
          <w:lang w:eastAsia="zh-CN"/>
        </w:rPr>
        <w:t xml:space="preserve"> </w:t>
      </w:r>
      <w:r w:rsidR="008A2547" w:rsidRPr="008A2547">
        <w:rPr>
          <w:rFonts w:eastAsia="SimSun"/>
          <w:lang w:eastAsia="zh-CN"/>
        </w:rPr>
        <w:t>to confirm </w:t>
      </w:r>
      <w:r w:rsidR="002E73AB">
        <w:rPr>
          <w:rFonts w:eastAsia="SimSun"/>
          <w:lang w:eastAsia="zh-CN"/>
        </w:rPr>
        <w:t xml:space="preserve">whether the following RAN2 understanding is correct. </w:t>
      </w:r>
    </w:p>
    <w:p w14:paraId="18B97A63" w14:textId="0DD191C1" w:rsidR="00540DBC" w:rsidRPr="002E73AB" w:rsidRDefault="008A2547">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2E73AB">
        <w:rPr>
          <w:rFonts w:eastAsia="SimSun"/>
          <w:i/>
          <w:iCs/>
          <w:shd w:val="pct15" w:color="auto" w:fill="FFFFFF"/>
          <w:lang w:eastAsia="zh-CN"/>
        </w:rPr>
        <w:t>RAN2</w:t>
      </w:r>
      <w:r w:rsidR="002B4541" w:rsidRPr="002E73AB">
        <w:rPr>
          <w:rFonts w:eastAsia="SimSun"/>
          <w:i/>
          <w:iCs/>
          <w:shd w:val="pct15" w:color="auto" w:fill="FFFFFF"/>
          <w:lang w:eastAsia="zh-CN"/>
        </w:rPr>
        <w:t xml:space="preserve"> </w:t>
      </w:r>
      <w:r w:rsidRPr="002E73AB">
        <w:rPr>
          <w:rFonts w:eastAsia="SimSun"/>
          <w:i/>
          <w:iCs/>
          <w:shd w:val="pct15" w:color="auto" w:fill="FFFFFF"/>
          <w:lang w:eastAsia="zh-CN"/>
        </w:rPr>
        <w:t>understanding that PDSCH aggregation is supported for multicast MTCH in RRC_INACTIVE (as that is supported in Rel-17 multicast MTCH in RRC_CONNECTED as well as broadcast MTCH).</w:t>
      </w:r>
    </w:p>
    <w:p w14:paraId="27CFAE58" w14:textId="5E589B27" w:rsidR="002A3D68"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3:</w:t>
      </w:r>
      <w:r w:rsidR="001C5C05">
        <w:rPr>
          <w:rFonts w:eastAsia="SimSun"/>
          <w:lang w:eastAsia="zh-CN"/>
        </w:rPr>
        <w:t xml:space="preserve"> </w:t>
      </w:r>
      <w:r w:rsidR="00355A1E" w:rsidRPr="00355A1E">
        <w:rPr>
          <w:rFonts w:eastAsia="SimSun"/>
          <w:lang w:eastAsia="zh-CN"/>
        </w:rPr>
        <w:t xml:space="preserve">RAN1 to check the feasibility of </w:t>
      </w:r>
      <w:r w:rsidR="006B3EA4">
        <w:rPr>
          <w:rFonts w:eastAsia="SimSun"/>
          <w:lang w:eastAsia="zh-CN"/>
        </w:rPr>
        <w:t xml:space="preserve">reusing </w:t>
      </w:r>
      <w:ins w:id="7" w:author="Apple - Fangli" w:date="2023-04-28T03:06:00Z">
        <w:r w:rsidR="00A87227">
          <w:rPr>
            <w:rFonts w:eastAsia="SimSun"/>
            <w:lang w:eastAsia="zh-CN"/>
          </w:rPr>
          <w:t xml:space="preserve">the following </w:t>
        </w:r>
      </w:ins>
      <w:r w:rsidR="00355A1E" w:rsidRPr="00355A1E">
        <w:rPr>
          <w:rFonts w:eastAsia="SimSun"/>
          <w:lang w:eastAsia="zh-CN"/>
        </w:rPr>
        <w:t>Rel-17 CSS design for multicast MTCH</w:t>
      </w:r>
      <w:r w:rsidR="000D3BE6">
        <w:rPr>
          <w:rFonts w:eastAsia="SimSun"/>
          <w:lang w:eastAsia="zh-CN"/>
        </w:rPr>
        <w:t xml:space="preserve"> </w:t>
      </w:r>
      <w:r w:rsidR="00355A1E" w:rsidRPr="00355A1E">
        <w:rPr>
          <w:rFonts w:eastAsia="SimSun"/>
          <w:lang w:eastAsia="zh-CN"/>
        </w:rPr>
        <w:t xml:space="preserve">and </w:t>
      </w:r>
      <w:r w:rsidR="000D3BE6">
        <w:rPr>
          <w:rFonts w:eastAsia="SimSun"/>
          <w:lang w:eastAsia="zh-CN"/>
        </w:rPr>
        <w:t xml:space="preserve">multicast </w:t>
      </w:r>
      <w:r w:rsidR="00355A1E" w:rsidRPr="00355A1E">
        <w:rPr>
          <w:rFonts w:eastAsia="SimSun"/>
          <w:lang w:eastAsia="zh-CN"/>
        </w:rPr>
        <w:t xml:space="preserve">MCCH: </w:t>
      </w:r>
    </w:p>
    <w:p w14:paraId="249BC93E" w14:textId="2F12AB44" w:rsidR="002A3D68" w:rsidRDefault="006B3EA4" w:rsidP="0024370D">
      <w:pPr>
        <w:pStyle w:val="ListParagraph"/>
        <w:numPr>
          <w:ilvl w:val="1"/>
          <w:numId w:val="9"/>
        </w:numPr>
        <w:spacing w:beforeLines="100" w:before="240"/>
        <w:ind w:left="851" w:firstLineChars="0" w:hanging="425"/>
        <w:jc w:val="both"/>
        <w:rPr>
          <w:ins w:id="8" w:author="Apple - Fangli" w:date="2023-04-28T03:09:00Z"/>
          <w:rFonts w:eastAsia="SimSun"/>
          <w:i/>
          <w:iCs/>
          <w:shd w:val="pct15" w:color="auto" w:fill="FFFFFF"/>
          <w:lang w:eastAsia="zh-CN"/>
        </w:rPr>
      </w:pPr>
      <w:ins w:id="9" w:author="QC (Umesh)" w:date="2023-04-26T11:15:00Z">
        <w:r w:rsidRPr="0049095E">
          <w:rPr>
            <w:rFonts w:eastAsia="SimSun"/>
            <w:i/>
            <w:iCs/>
            <w:shd w:val="pct15" w:color="auto" w:fill="FFFFFF"/>
            <w:lang w:eastAsia="zh-CN"/>
          </w:rPr>
          <w:t>3.</w:t>
        </w:r>
      </w:ins>
      <w:r w:rsidR="00355A1E" w:rsidRPr="0049095E">
        <w:rPr>
          <w:rFonts w:eastAsia="SimSun"/>
          <w:i/>
          <w:iCs/>
          <w:shd w:val="pct15" w:color="auto" w:fill="FFFFFF"/>
          <w:lang w:eastAsia="zh-CN"/>
        </w:rPr>
        <w:t xml:space="preserve">1) reusing the </w:t>
      </w:r>
      <w:commentRangeStart w:id="10"/>
      <w:r w:rsidR="00355A1E" w:rsidRPr="0049095E">
        <w:rPr>
          <w:rFonts w:eastAsia="SimSun"/>
          <w:i/>
          <w:iCs/>
          <w:shd w:val="pct15" w:color="auto" w:fill="FFFFFF"/>
          <w:lang w:eastAsia="zh-CN"/>
        </w:rPr>
        <w:t>same CSS</w:t>
      </w:r>
      <w:ins w:id="11" w:author="QC-v8 (Umesh)" w:date="2023-04-27T13:53:00Z">
        <w:r w:rsidR="00343649">
          <w:rPr>
            <w:rFonts w:eastAsia="SimSun"/>
            <w:i/>
            <w:iCs/>
            <w:shd w:val="pct15" w:color="auto" w:fill="FFFFFF"/>
            <w:lang w:eastAsia="zh-CN"/>
          </w:rPr>
          <w:t xml:space="preserve"> type</w:t>
        </w:r>
      </w:ins>
      <w:r w:rsidR="00355A1E" w:rsidRPr="0049095E">
        <w:rPr>
          <w:rFonts w:eastAsia="SimSun"/>
          <w:i/>
          <w:iCs/>
          <w:shd w:val="pct15" w:color="auto" w:fill="FFFFFF"/>
          <w:lang w:eastAsia="zh-CN"/>
        </w:rPr>
        <w:t xml:space="preserve"> </w:t>
      </w:r>
      <w:commentRangeEnd w:id="10"/>
      <w:r w:rsidR="00343649">
        <w:rPr>
          <w:rStyle w:val="CommentReference"/>
          <w:rFonts w:ascii="Arial" w:hAnsi="Arial"/>
        </w:rPr>
        <w:commentReference w:id="10"/>
      </w:r>
      <w:commentRangeStart w:id="12"/>
      <w:ins w:id="13" w:author="QC-v6 (Umesh)" w:date="2023-04-27T10:24:00Z">
        <w:del w:id="14" w:author="Apple - Fangli" w:date="2023-04-28T02:49:00Z">
          <w:r w:rsidR="00D358E1" w:rsidRPr="0049095E" w:rsidDel="00D00FC3">
            <w:rPr>
              <w:rFonts w:eastAsia="SimSun"/>
              <w:i/>
              <w:iCs/>
              <w:shd w:val="pct15" w:color="auto" w:fill="FFFFFF"/>
              <w:lang w:eastAsia="zh-CN"/>
            </w:rPr>
            <w:delText>type</w:delText>
          </w:r>
          <w:commentRangeEnd w:id="12"/>
          <w:r w:rsidR="00D358E1" w:rsidRPr="00076CE6" w:rsidDel="00D00FC3">
            <w:rPr>
              <w:rFonts w:eastAsia="SimSun"/>
              <w:i/>
              <w:iCs/>
              <w:shd w:val="pct15" w:color="auto" w:fill="FFFFFF"/>
              <w:lang w:eastAsia="zh-CN"/>
              <w:rPrChange w:id="15" w:author="Apple - Fangli" w:date="2023-04-28T02:59:00Z">
                <w:rPr>
                  <w:rStyle w:val="CommentReference"/>
                </w:rPr>
              </w:rPrChange>
            </w:rPr>
            <w:commentReference w:id="12"/>
          </w:r>
          <w:r w:rsidR="00D358E1" w:rsidRPr="00076CE6" w:rsidDel="00D00FC3">
            <w:rPr>
              <w:rFonts w:eastAsia="SimSun"/>
              <w:i/>
              <w:iCs/>
              <w:shd w:val="pct15" w:color="auto" w:fill="FFFFFF"/>
              <w:lang w:eastAsia="zh-CN"/>
              <w:rPrChange w:id="16" w:author="Apple - Fangli" w:date="2023-04-28T02:59:00Z">
                <w:rPr>
                  <w:bCs/>
                  <w:i/>
                  <w:iCs/>
                  <w:shd w:val="pct15" w:color="auto" w:fill="FFFFFF"/>
                  <w:lang w:val="en-US"/>
                </w:rPr>
              </w:rPrChange>
            </w:rPr>
            <w:delText xml:space="preserve"> </w:delText>
          </w:r>
        </w:del>
      </w:ins>
      <w:r w:rsidR="00355A1E" w:rsidRPr="00076CE6">
        <w:rPr>
          <w:rFonts w:eastAsia="SimSun"/>
          <w:i/>
          <w:iCs/>
          <w:shd w:val="pct15" w:color="auto" w:fill="FFFFFF"/>
          <w:lang w:eastAsia="zh-CN"/>
          <w:rPrChange w:id="17" w:author="Apple - Fangli" w:date="2023-04-28T02:59:00Z">
            <w:rPr>
              <w:bCs/>
              <w:i/>
              <w:iCs/>
              <w:shd w:val="pct15" w:color="auto" w:fill="FFFFFF"/>
              <w:lang w:val="en-US"/>
            </w:rPr>
          </w:rPrChange>
        </w:rPr>
        <w:t>for multicast MTCH in RRC_INACTIVE (same as multicast MTCH</w:t>
      </w:r>
      <w:ins w:id="18" w:author="vivo (Stephen)" w:date="2023-04-27T09:58:00Z">
        <w:r w:rsidR="00165098" w:rsidRPr="00076CE6">
          <w:rPr>
            <w:rFonts w:eastAsia="SimSun"/>
            <w:i/>
            <w:iCs/>
            <w:shd w:val="pct15" w:color="auto" w:fill="FFFFFF"/>
            <w:lang w:eastAsia="zh-CN"/>
            <w:rPrChange w:id="19" w:author="Apple - Fangli" w:date="2023-04-28T02:59:00Z">
              <w:rPr>
                <w:bCs/>
                <w:i/>
                <w:iCs/>
                <w:shd w:val="pct15" w:color="auto" w:fill="FFFFFF"/>
                <w:lang w:val="en-US"/>
              </w:rPr>
            </w:rPrChange>
          </w:rPr>
          <w:t xml:space="preserve"> </w:t>
        </w:r>
      </w:ins>
      <w:del w:id="20" w:author="vivo (Stephen)" w:date="2023-04-27T09:58:00Z">
        <w:r w:rsidR="00355A1E" w:rsidRPr="00076CE6" w:rsidDel="00165098">
          <w:rPr>
            <w:rFonts w:eastAsia="SimSun"/>
            <w:i/>
            <w:iCs/>
            <w:shd w:val="pct15" w:color="auto" w:fill="FFFFFF"/>
            <w:lang w:eastAsia="zh-CN"/>
            <w:rPrChange w:id="21" w:author="Apple - Fangli" w:date="2023-04-28T02:59:00Z">
              <w:rPr>
                <w:bCs/>
                <w:i/>
                <w:iCs/>
                <w:shd w:val="pct15" w:color="auto" w:fill="FFFFFF"/>
                <w:lang w:val="en-US"/>
              </w:rPr>
            </w:rPrChange>
          </w:rPr>
          <w:delText xml:space="preserve"> </w:delText>
        </w:r>
      </w:del>
      <w:r w:rsidR="00355A1E" w:rsidRPr="00076CE6">
        <w:rPr>
          <w:rFonts w:eastAsia="SimSun"/>
          <w:i/>
          <w:iCs/>
          <w:shd w:val="pct15" w:color="auto" w:fill="FFFFFF"/>
          <w:lang w:eastAsia="zh-CN"/>
          <w:rPrChange w:id="22" w:author="Apple - Fangli" w:date="2023-04-28T02:59:00Z">
            <w:rPr>
              <w:bCs/>
              <w:i/>
              <w:iCs/>
              <w:shd w:val="pct15" w:color="auto" w:fill="FFFFFF"/>
              <w:lang w:val="en-US"/>
            </w:rPr>
          </w:rPrChange>
        </w:rPr>
        <w:t>in RRC_CONNECTED)</w:t>
      </w:r>
      <w:ins w:id="23" w:author="Apple - Fangli" w:date="2023-04-28T03:05:00Z">
        <w:r w:rsidR="00D571A1">
          <w:rPr>
            <w:rFonts w:eastAsia="SimSun"/>
            <w:i/>
            <w:iCs/>
            <w:shd w:val="pct15" w:color="auto" w:fill="FFFFFF"/>
            <w:lang w:eastAsia="zh-CN"/>
          </w:rPr>
          <w:t xml:space="preserve"> </w:t>
        </w:r>
        <w:commentRangeStart w:id="24"/>
        <w:r w:rsidR="00D571A1">
          <w:rPr>
            <w:rFonts w:eastAsia="SimSun"/>
            <w:i/>
            <w:iCs/>
            <w:shd w:val="pct15" w:color="auto" w:fill="FFFFFF"/>
            <w:lang w:eastAsia="zh-CN"/>
          </w:rPr>
          <w:t>if multicast CFR in RRC_INACTIVE is same as</w:t>
        </w:r>
      </w:ins>
      <w:ins w:id="25" w:author="Apple - Fangli" w:date="2023-04-28T03:09:00Z">
        <w:r w:rsidR="00B63894">
          <w:rPr>
            <w:rFonts w:eastAsia="SimSun"/>
            <w:i/>
            <w:iCs/>
            <w:shd w:val="pct15" w:color="auto" w:fill="FFFFFF"/>
            <w:lang w:eastAsia="zh-CN"/>
          </w:rPr>
          <w:t xml:space="preserve"> </w:t>
        </w:r>
      </w:ins>
      <w:ins w:id="26" w:author="Apple - Fangli" w:date="2023-04-28T03:05:00Z">
        <w:r w:rsidR="00D571A1">
          <w:rPr>
            <w:rFonts w:eastAsia="SimSun"/>
            <w:i/>
            <w:iCs/>
            <w:shd w:val="pct15" w:color="auto" w:fill="FFFFFF"/>
            <w:lang w:eastAsia="zh-CN"/>
          </w:rPr>
          <w:t>in RRC_</w:t>
        </w:r>
        <w:proofErr w:type="gramStart"/>
        <w:r w:rsidR="00D571A1">
          <w:rPr>
            <w:rFonts w:eastAsia="SimSun"/>
            <w:i/>
            <w:iCs/>
            <w:shd w:val="pct15" w:color="auto" w:fill="FFFFFF"/>
            <w:lang w:eastAsia="zh-CN"/>
          </w:rPr>
          <w:t>CONNECTED</w:t>
        </w:r>
      </w:ins>
      <w:r w:rsidR="00A4463A" w:rsidRPr="0049095E">
        <w:rPr>
          <w:rFonts w:eastAsia="SimSun"/>
          <w:i/>
          <w:iCs/>
          <w:shd w:val="pct15" w:color="auto" w:fill="FFFFFF"/>
          <w:lang w:eastAsia="zh-CN"/>
        </w:rPr>
        <w:t>;</w:t>
      </w:r>
      <w:proofErr w:type="gramEnd"/>
    </w:p>
    <w:p w14:paraId="5B2EABB6" w14:textId="15F46C8E" w:rsidR="00E6279E" w:rsidRPr="0049095E" w:rsidRDefault="00E6279E" w:rsidP="0049095E">
      <w:pPr>
        <w:pStyle w:val="ListParagraph"/>
        <w:numPr>
          <w:ilvl w:val="2"/>
          <w:numId w:val="12"/>
        </w:numPr>
        <w:spacing w:beforeLines="100" w:before="240"/>
        <w:ind w:left="1134" w:firstLineChars="0"/>
        <w:jc w:val="both"/>
        <w:rPr>
          <w:rFonts w:eastAsia="SimSun"/>
          <w:b/>
          <w:i/>
          <w:iCs/>
          <w:shd w:val="pct15" w:color="auto" w:fill="FFFFFF"/>
          <w:lang w:eastAsia="zh-CN"/>
        </w:rPr>
      </w:pPr>
      <w:ins w:id="27" w:author="Apple - Fangli" w:date="2023-04-28T03:09:00Z">
        <w:r>
          <w:rPr>
            <w:rFonts w:eastAsia="SimSun"/>
            <w:i/>
            <w:iCs/>
            <w:shd w:val="pct15" w:color="auto" w:fill="FFFFFF"/>
            <w:lang w:eastAsia="zh-CN"/>
          </w:rPr>
          <w:t xml:space="preserve">NOTE: </w:t>
        </w:r>
      </w:ins>
      <w:ins w:id="28" w:author="Apple - Fangli" w:date="2023-04-28T03:10:00Z">
        <w:r>
          <w:rPr>
            <w:rFonts w:eastAsia="SimSun"/>
            <w:i/>
            <w:iCs/>
            <w:shd w:val="pct15" w:color="auto" w:fill="FFFFFF"/>
            <w:lang w:eastAsia="zh-CN"/>
          </w:rPr>
          <w:t xml:space="preserve">if multicast CFR in RRC_INACTIVE </w:t>
        </w:r>
      </w:ins>
      <w:ins w:id="29" w:author="Apple - Fangli" w:date="2023-04-28T03:11:00Z">
        <w:r w:rsidR="009B2181">
          <w:rPr>
            <w:rFonts w:eastAsia="SimSun"/>
            <w:i/>
            <w:iCs/>
            <w:shd w:val="pct15" w:color="auto" w:fill="FFFFFF"/>
            <w:lang w:eastAsia="zh-CN"/>
          </w:rPr>
          <w:t xml:space="preserve">is </w:t>
        </w:r>
      </w:ins>
      <w:ins w:id="30" w:author="Apple - Fangli" w:date="2023-04-28T03:10:00Z">
        <w:r>
          <w:rPr>
            <w:rFonts w:eastAsia="SimSun"/>
            <w:i/>
            <w:iCs/>
            <w:shd w:val="pct15" w:color="auto" w:fill="FFFFFF"/>
            <w:lang w:eastAsia="zh-CN"/>
          </w:rPr>
          <w:t>different</w:t>
        </w:r>
      </w:ins>
      <w:ins w:id="31" w:author="Apple - Fangli" w:date="2023-04-28T03:11:00Z">
        <w:r w:rsidR="009B2181">
          <w:rPr>
            <w:rFonts w:eastAsia="SimSun"/>
            <w:i/>
            <w:iCs/>
            <w:shd w:val="pct15" w:color="auto" w:fill="FFFFFF"/>
            <w:lang w:eastAsia="zh-CN"/>
          </w:rPr>
          <w:t xml:space="preserve"> from that in RRC_</w:t>
        </w:r>
      </w:ins>
      <w:ins w:id="32" w:author="Apple - Fangli" w:date="2023-04-28T03:12:00Z">
        <w:r w:rsidR="00CD53C6">
          <w:rPr>
            <w:rFonts w:eastAsia="SimSun"/>
            <w:i/>
            <w:iCs/>
            <w:shd w:val="pct15" w:color="auto" w:fill="FFFFFF"/>
            <w:lang w:eastAsia="zh-CN"/>
          </w:rPr>
          <w:t>CONENCTED, RAN</w:t>
        </w:r>
      </w:ins>
      <w:ins w:id="33" w:author="Apple - Fangli" w:date="2023-04-28T03:10:00Z">
        <w:r>
          <w:rPr>
            <w:rFonts w:eastAsia="SimSun"/>
            <w:i/>
            <w:iCs/>
            <w:shd w:val="pct15" w:color="auto" w:fill="FFFFFF"/>
            <w:lang w:eastAsia="zh-CN"/>
          </w:rPr>
          <w:t>2 assume</w:t>
        </w:r>
      </w:ins>
      <w:ins w:id="34" w:author="Apple - Fangli" w:date="2023-04-28T03:16:00Z">
        <w:r w:rsidR="00E51FD5">
          <w:rPr>
            <w:rFonts w:eastAsia="SimSun"/>
            <w:i/>
            <w:iCs/>
            <w:shd w:val="pct15" w:color="auto" w:fill="FFFFFF"/>
            <w:lang w:eastAsia="zh-CN"/>
          </w:rPr>
          <w:t>s</w:t>
        </w:r>
      </w:ins>
      <w:ins w:id="35" w:author="Apple - Fangli" w:date="2023-04-28T03:10:00Z">
        <w:r>
          <w:rPr>
            <w:rFonts w:eastAsia="SimSun"/>
            <w:i/>
            <w:iCs/>
            <w:shd w:val="pct15" w:color="auto" w:fill="FFFFFF"/>
            <w:lang w:eastAsia="zh-CN"/>
          </w:rPr>
          <w:t xml:space="preserve"> </w:t>
        </w:r>
        <w:del w:id="36" w:author="QC-v8 (Umesh)" w:date="2023-04-27T13:50:00Z">
          <w:r w:rsidDel="00343649">
            <w:rPr>
              <w:rFonts w:eastAsia="SimSun"/>
              <w:i/>
              <w:iCs/>
              <w:shd w:val="pct15" w:color="auto" w:fill="FFFFFF"/>
              <w:lang w:eastAsia="zh-CN"/>
            </w:rPr>
            <w:delText xml:space="preserve">new </w:delText>
          </w:r>
        </w:del>
        <w:r>
          <w:rPr>
            <w:rFonts w:eastAsia="SimSun"/>
            <w:i/>
            <w:iCs/>
            <w:shd w:val="pct15" w:color="auto" w:fill="FFFFFF"/>
            <w:lang w:eastAsia="zh-CN"/>
          </w:rPr>
          <w:t xml:space="preserve">R18 </w:t>
        </w:r>
      </w:ins>
      <w:ins w:id="37" w:author="Apple - Fangli" w:date="2023-04-28T03:11:00Z">
        <w:r>
          <w:rPr>
            <w:rFonts w:eastAsia="SimSun"/>
            <w:i/>
            <w:iCs/>
            <w:shd w:val="pct15" w:color="auto" w:fill="FFFFFF"/>
            <w:lang w:eastAsia="zh-CN"/>
          </w:rPr>
          <w:t xml:space="preserve">specific CSS </w:t>
        </w:r>
      </w:ins>
      <w:ins w:id="38" w:author="QC-v8 (Umesh)" w:date="2023-04-27T13:50:00Z">
        <w:r w:rsidR="00343649">
          <w:rPr>
            <w:rFonts w:eastAsia="SimSun"/>
            <w:i/>
            <w:iCs/>
            <w:shd w:val="pct15" w:color="auto" w:fill="FFFFFF"/>
            <w:lang w:eastAsia="zh-CN"/>
          </w:rPr>
          <w:t xml:space="preserve">configuration </w:t>
        </w:r>
      </w:ins>
      <w:ins w:id="39" w:author="Apple - Fangli" w:date="2023-04-28T03:11:00Z">
        <w:r>
          <w:rPr>
            <w:rFonts w:eastAsia="SimSun"/>
            <w:i/>
            <w:iCs/>
            <w:shd w:val="pct15" w:color="auto" w:fill="FFFFFF"/>
            <w:lang w:eastAsia="zh-CN"/>
          </w:rPr>
          <w:t xml:space="preserve">will be </w:t>
        </w:r>
        <w:del w:id="40" w:author="QC-v8 (Umesh)" w:date="2023-04-27T13:50:00Z">
          <w:r w:rsidDel="00343649">
            <w:rPr>
              <w:rFonts w:eastAsia="SimSun"/>
              <w:i/>
              <w:iCs/>
              <w:shd w:val="pct15" w:color="auto" w:fill="FFFFFF"/>
              <w:lang w:eastAsia="zh-CN"/>
            </w:rPr>
            <w:delText>introduced</w:delText>
          </w:r>
        </w:del>
      </w:ins>
      <w:ins w:id="41" w:author="QC-v8 (Umesh)" w:date="2023-04-27T13:50:00Z">
        <w:r w:rsidR="00343649">
          <w:rPr>
            <w:rFonts w:eastAsia="SimSun"/>
            <w:i/>
            <w:iCs/>
            <w:shd w:val="pct15" w:color="auto" w:fill="FFFFFF"/>
            <w:lang w:eastAsia="zh-CN"/>
          </w:rPr>
          <w:t>needed</w:t>
        </w:r>
      </w:ins>
      <w:ins w:id="42" w:author="Apple - Fangli" w:date="2023-04-28T03:11:00Z">
        <w:r>
          <w:rPr>
            <w:rFonts w:eastAsia="SimSun"/>
            <w:i/>
            <w:iCs/>
            <w:shd w:val="pct15" w:color="auto" w:fill="FFFFFF"/>
            <w:lang w:eastAsia="zh-CN"/>
          </w:rPr>
          <w:t xml:space="preserve"> for multicast MTCH reception. </w:t>
        </w:r>
      </w:ins>
      <w:commentRangeEnd w:id="24"/>
      <w:r w:rsidR="00343649">
        <w:rPr>
          <w:rStyle w:val="CommentReference"/>
          <w:rFonts w:ascii="Arial" w:hAnsi="Arial"/>
        </w:rPr>
        <w:commentReference w:id="24"/>
      </w:r>
    </w:p>
    <w:p w14:paraId="553EFA43" w14:textId="374ABC53" w:rsidR="00355A1E" w:rsidRPr="0049095E" w:rsidRDefault="006B3EA4" w:rsidP="0049095E">
      <w:pPr>
        <w:pStyle w:val="ListParagraph"/>
        <w:numPr>
          <w:ilvl w:val="1"/>
          <w:numId w:val="9"/>
        </w:numPr>
        <w:spacing w:beforeLines="100" w:before="240"/>
        <w:ind w:left="851" w:firstLineChars="0" w:hanging="425"/>
        <w:jc w:val="both"/>
        <w:rPr>
          <w:rFonts w:eastAsia="SimSun"/>
          <w:b/>
          <w:i/>
          <w:iCs/>
          <w:shd w:val="pct15" w:color="auto" w:fill="FFFFFF"/>
          <w:lang w:eastAsia="zh-CN"/>
        </w:rPr>
      </w:pPr>
      <w:r w:rsidRPr="0049095E">
        <w:rPr>
          <w:rFonts w:eastAsia="SimSun"/>
          <w:i/>
          <w:iCs/>
          <w:shd w:val="pct15" w:color="auto" w:fill="FFFFFF"/>
          <w:lang w:eastAsia="zh-CN"/>
        </w:rPr>
        <w:t>3.</w:t>
      </w:r>
      <w:r w:rsidR="00355A1E" w:rsidRPr="0049095E">
        <w:rPr>
          <w:rFonts w:eastAsia="SimSun"/>
          <w:i/>
          <w:iCs/>
          <w:shd w:val="pct15" w:color="auto" w:fill="FFFFFF"/>
          <w:lang w:eastAsia="zh-CN"/>
        </w:rPr>
        <w:t>2) separate CSS for</w:t>
      </w:r>
      <w:r w:rsidR="007D6730" w:rsidRPr="0049095E">
        <w:rPr>
          <w:rFonts w:eastAsia="SimSun"/>
          <w:i/>
          <w:iCs/>
          <w:shd w:val="pct15" w:color="auto" w:fill="FFFFFF"/>
          <w:lang w:eastAsia="zh-CN"/>
        </w:rPr>
        <w:t xml:space="preserve"> </w:t>
      </w:r>
      <w:commentRangeStart w:id="43"/>
      <w:commentRangeStart w:id="44"/>
      <w:r w:rsidR="007D6730" w:rsidRPr="0049095E">
        <w:rPr>
          <w:rFonts w:eastAsia="SimSun"/>
          <w:i/>
          <w:iCs/>
          <w:shd w:val="pct15" w:color="auto" w:fill="FFFFFF"/>
          <w:lang w:eastAsia="zh-CN"/>
        </w:rPr>
        <w:t>multicast</w:t>
      </w:r>
      <w:r w:rsidR="00355A1E" w:rsidRPr="0049095E">
        <w:rPr>
          <w:rFonts w:eastAsia="SimSun"/>
          <w:i/>
          <w:iCs/>
          <w:shd w:val="pct15" w:color="auto" w:fill="FFFFFF"/>
          <w:lang w:eastAsia="zh-CN"/>
        </w:rPr>
        <w:t xml:space="preserve"> MCCH and </w:t>
      </w:r>
      <w:r w:rsidR="000D3BE6" w:rsidRPr="0049095E">
        <w:rPr>
          <w:rFonts w:eastAsia="SimSun"/>
          <w:i/>
          <w:iCs/>
          <w:shd w:val="pct15" w:color="auto" w:fill="FFFFFF"/>
          <w:lang w:eastAsia="zh-CN"/>
        </w:rPr>
        <w:t xml:space="preserve">multicast </w:t>
      </w:r>
      <w:r w:rsidR="00355A1E" w:rsidRPr="0049095E">
        <w:rPr>
          <w:rFonts w:eastAsia="SimSun"/>
          <w:i/>
          <w:iCs/>
          <w:shd w:val="pct15" w:color="auto" w:fill="FFFFFF"/>
          <w:lang w:eastAsia="zh-CN"/>
        </w:rPr>
        <w:t>MTCH</w:t>
      </w:r>
      <w:commentRangeEnd w:id="43"/>
      <w:r w:rsidR="00F16EE8" w:rsidRPr="0049095E">
        <w:rPr>
          <w:rFonts w:eastAsia="SimSun"/>
          <w:i/>
          <w:iCs/>
          <w:shd w:val="pct15" w:color="auto" w:fill="FFFFFF"/>
          <w:lang w:eastAsia="zh-CN"/>
        </w:rPr>
        <w:commentReference w:id="43"/>
      </w:r>
      <w:commentRangeEnd w:id="44"/>
      <w:r w:rsidR="00D571A1" w:rsidRPr="0049095E">
        <w:rPr>
          <w:rFonts w:eastAsia="SimSun"/>
          <w:i/>
          <w:iCs/>
          <w:shd w:val="pct15" w:color="auto" w:fill="FFFFFF"/>
          <w:lang w:eastAsia="zh-CN"/>
        </w:rPr>
        <w:commentReference w:id="44"/>
      </w:r>
      <w:r w:rsidR="007E7054" w:rsidRPr="0049095E">
        <w:rPr>
          <w:rFonts w:eastAsia="SimSun"/>
          <w:i/>
          <w:iCs/>
          <w:shd w:val="pct15" w:color="auto" w:fill="FFFFFF"/>
          <w:lang w:eastAsia="zh-CN"/>
        </w:rPr>
        <w:t xml:space="preserve"> in RRC_INACTIVE</w:t>
      </w:r>
      <w:r w:rsidR="00355A1E" w:rsidRPr="0049095E">
        <w:rPr>
          <w:rFonts w:eastAsia="SimSun"/>
          <w:i/>
          <w:iCs/>
          <w:shd w:val="pct15" w:color="auto" w:fill="FFFFFF"/>
          <w:lang w:eastAsia="zh-CN"/>
        </w:rPr>
        <w:t>. </w:t>
      </w:r>
    </w:p>
    <w:p w14:paraId="1E653603" w14:textId="77777777" w:rsidR="001A020E" w:rsidRDefault="001A020E" w:rsidP="001A020E">
      <w:pPr>
        <w:jc w:val="both"/>
        <w:rPr>
          <w:ins w:id="45" w:author="TD Tech - Weilimei" w:date="2023-04-27T14:54:00Z"/>
          <w:rFonts w:eastAsia="SimSun"/>
          <w:lang w:val="en-US" w:eastAsia="zh-CN"/>
        </w:rPr>
      </w:pPr>
    </w:p>
    <w:p w14:paraId="119833EB" w14:textId="4CF950E0" w:rsidR="00996F69" w:rsidRPr="00753416" w:rsidDel="009905B8" w:rsidRDefault="00996F69" w:rsidP="00753416">
      <w:pPr>
        <w:pStyle w:val="ListParagraph"/>
        <w:numPr>
          <w:ilvl w:val="0"/>
          <w:numId w:val="10"/>
        </w:numPr>
        <w:spacing w:beforeLines="100" w:before="240"/>
        <w:ind w:left="360" w:firstLineChars="0"/>
        <w:jc w:val="both"/>
        <w:rPr>
          <w:del w:id="46" w:author="Apple - Fangli" w:date="2023-04-28T03:00:00Z"/>
          <w:rFonts w:eastAsia="SimSun"/>
          <w:lang w:val="en-US" w:eastAsia="zh-CN"/>
        </w:rPr>
      </w:pPr>
      <w:commentRangeStart w:id="47"/>
      <w:ins w:id="48" w:author="TD Tech - Weilimei" w:date="2023-04-27T14:54:00Z">
        <w:del w:id="49" w:author="Apple - Fangli" w:date="2023-04-28T03:00:00Z">
          <w:r w:rsidDel="009905B8">
            <w:rPr>
              <w:rFonts w:eastAsia="SimSun"/>
              <w:b/>
              <w:bCs/>
              <w:lang w:eastAsia="zh-CN"/>
            </w:rPr>
            <w:delText>Question</w:delText>
          </w:r>
          <w:r w:rsidRPr="00300645" w:rsidDel="009905B8">
            <w:rPr>
              <w:rFonts w:eastAsia="SimSun"/>
              <w:b/>
              <w:bCs/>
              <w:lang w:eastAsia="zh-CN"/>
            </w:rPr>
            <w:delText xml:space="preserve"> </w:delText>
          </w:r>
        </w:del>
      </w:ins>
      <w:ins w:id="50" w:author="TD Tech - Weilimei" w:date="2023-04-27T14:55:00Z">
        <w:del w:id="51" w:author="Apple - Fangli" w:date="2023-04-28T03:00:00Z">
          <w:r w:rsidDel="009905B8">
            <w:rPr>
              <w:rFonts w:eastAsia="SimSun"/>
              <w:b/>
              <w:bCs/>
              <w:lang w:eastAsia="zh-CN"/>
            </w:rPr>
            <w:delText>4</w:delText>
          </w:r>
        </w:del>
      </w:ins>
      <w:ins w:id="52" w:author="TD Tech - Weilimei" w:date="2023-04-27T14:54:00Z">
        <w:del w:id="53" w:author="Apple - Fangli" w:date="2023-04-28T03:00:00Z">
          <w:r w:rsidRPr="00300645" w:rsidDel="009905B8">
            <w:rPr>
              <w:rFonts w:eastAsia="SimSun"/>
              <w:b/>
              <w:bCs/>
              <w:lang w:eastAsia="zh-CN"/>
            </w:rPr>
            <w:delText>:</w:delText>
          </w:r>
          <w:r w:rsidDel="009905B8">
            <w:rPr>
              <w:rFonts w:eastAsia="SimSun"/>
              <w:lang w:eastAsia="zh-CN"/>
            </w:rPr>
            <w:delText xml:space="preserve"> </w:delText>
          </w:r>
          <w:r w:rsidRPr="00355A1E" w:rsidDel="009905B8">
            <w:rPr>
              <w:rFonts w:eastAsia="SimSun"/>
              <w:lang w:eastAsia="zh-CN"/>
            </w:rPr>
            <w:delText xml:space="preserve">RAN1 to check the feasibility of </w:delText>
          </w:r>
          <w:commentRangeStart w:id="54"/>
          <w:commentRangeStart w:id="55"/>
          <w:commentRangeEnd w:id="54"/>
          <w:r w:rsidDel="009905B8">
            <w:rPr>
              <w:rStyle w:val="CommentReference"/>
              <w:rFonts w:ascii="Arial" w:hAnsi="Arial"/>
            </w:rPr>
            <w:commentReference w:id="54"/>
          </w:r>
        </w:del>
      </w:ins>
      <w:commentRangeEnd w:id="55"/>
      <w:r w:rsidR="00EC0B85">
        <w:rPr>
          <w:rStyle w:val="CommentReference"/>
          <w:rFonts w:ascii="Arial" w:hAnsi="Arial"/>
        </w:rPr>
        <w:commentReference w:id="55"/>
      </w:r>
      <w:ins w:id="56" w:author="TD Tech - Weilimei" w:date="2023-04-27T14:55:00Z">
        <w:del w:id="57" w:author="Apple - Fangli" w:date="2023-04-28T03:00:00Z">
          <w:r w:rsidDel="009905B8">
            <w:rPr>
              <w:rFonts w:eastAsia="SimSun"/>
              <w:lang w:eastAsia="zh-CN"/>
            </w:rPr>
            <w:delText>SPS scheduling for multicast session</w:delText>
          </w:r>
        </w:del>
      </w:ins>
      <w:ins w:id="58" w:author="TD Tech - Weilimei" w:date="2023-04-27T15:10:00Z">
        <w:del w:id="59" w:author="Apple - Fangli" w:date="2023-04-28T03:00:00Z">
          <w:r w:rsidR="00F42C77" w:rsidDel="009905B8">
            <w:rPr>
              <w:rFonts w:eastAsia="SimSun"/>
              <w:lang w:eastAsia="zh-CN"/>
            </w:rPr>
            <w:delText>s</w:delText>
          </w:r>
        </w:del>
      </w:ins>
      <w:ins w:id="60" w:author="TD Tech - Weilimei" w:date="2023-04-27T14:55:00Z">
        <w:del w:id="61" w:author="Apple - Fangli" w:date="2023-04-28T03:00:00Z">
          <w:r w:rsidDel="009905B8">
            <w:rPr>
              <w:rFonts w:eastAsia="SimSun"/>
              <w:lang w:eastAsia="zh-CN"/>
            </w:rPr>
            <w:delText xml:space="preserve"> in RRC_INACTIVE </w:delText>
          </w:r>
        </w:del>
      </w:ins>
      <w:ins w:id="62" w:author="TD Tech - Weilimei" w:date="2023-04-27T14:56:00Z">
        <w:del w:id="63" w:author="Apple - Fangli" w:date="2023-04-28T03:00:00Z">
          <w:r w:rsidDel="009905B8">
            <w:rPr>
              <w:rFonts w:eastAsia="SimSun"/>
              <w:lang w:eastAsia="zh-CN"/>
            </w:rPr>
            <w:delText>state</w:delText>
          </w:r>
        </w:del>
      </w:ins>
      <w:ins w:id="64" w:author="TD Tech - Weilimei" w:date="2023-04-27T15:10:00Z">
        <w:del w:id="65" w:author="Apple - Fangli" w:date="2023-04-28T03:00:00Z">
          <w:r w:rsidR="00F42C77" w:rsidDel="009905B8">
            <w:rPr>
              <w:rFonts w:eastAsia="SimSun"/>
              <w:lang w:eastAsia="zh-CN"/>
            </w:rPr>
            <w:delText>.</w:delText>
          </w:r>
        </w:del>
      </w:ins>
      <w:ins w:id="66" w:author="TD Tech - Weilimei" w:date="2023-04-27T14:56:00Z">
        <w:del w:id="67" w:author="Apple - Fangli" w:date="2023-04-28T03:00:00Z">
          <w:r w:rsidDel="009905B8">
            <w:rPr>
              <w:rFonts w:eastAsia="SimSun"/>
              <w:lang w:eastAsia="zh-CN"/>
            </w:rPr>
            <w:delText xml:space="preserve"> </w:delText>
          </w:r>
        </w:del>
      </w:ins>
      <w:ins w:id="68" w:author="TD Tech - Weilimei" w:date="2023-04-27T14:57:00Z">
        <w:del w:id="69" w:author="Apple - Fangli" w:date="2023-04-28T03:00:00Z">
          <w:r w:rsidDel="009905B8">
            <w:rPr>
              <w:rFonts w:eastAsia="SimSun"/>
              <w:lang w:eastAsia="zh-CN"/>
            </w:rPr>
            <w:delText>If feasible h</w:delText>
          </w:r>
        </w:del>
      </w:ins>
      <w:ins w:id="70" w:author="TD Tech - Weilimei" w:date="2023-04-27T14:56:00Z">
        <w:del w:id="71" w:author="Apple - Fangli" w:date="2023-04-28T03:00:00Z">
          <w:r w:rsidDel="009905B8">
            <w:rPr>
              <w:rFonts w:eastAsia="SimSun"/>
              <w:lang w:eastAsia="zh-CN"/>
            </w:rPr>
            <w:delText>ow to use SPS activation/deactiv</w:delText>
          </w:r>
        </w:del>
      </w:ins>
      <w:ins w:id="72" w:author="TD Tech - Weilimei" w:date="2023-04-27T14:57:00Z">
        <w:del w:id="73" w:author="Apple - Fangli" w:date="2023-04-28T03:00:00Z">
          <w:r w:rsidDel="009905B8">
            <w:rPr>
              <w:rFonts w:eastAsia="SimSun"/>
              <w:lang w:eastAsia="zh-CN"/>
            </w:rPr>
            <w:delText xml:space="preserve">ation via DCI format on PDCCH and multicast MCCH from RAN1 point of </w:delText>
          </w:r>
          <w:commentRangeStart w:id="74"/>
          <w:commentRangeStart w:id="75"/>
          <w:r w:rsidDel="009905B8">
            <w:rPr>
              <w:rFonts w:eastAsia="SimSun"/>
              <w:lang w:eastAsia="zh-CN"/>
            </w:rPr>
            <w:delText>view</w:delText>
          </w:r>
        </w:del>
      </w:ins>
      <w:commentRangeEnd w:id="74"/>
      <w:ins w:id="76" w:author="TD Tech - Weilimei" w:date="2023-04-27T14:58:00Z">
        <w:del w:id="77" w:author="Apple - Fangli" w:date="2023-04-28T03:00:00Z">
          <w:r w:rsidDel="009905B8">
            <w:rPr>
              <w:rStyle w:val="CommentReference"/>
              <w:rFonts w:ascii="Arial" w:hAnsi="Arial"/>
            </w:rPr>
            <w:commentReference w:id="74"/>
          </w:r>
        </w:del>
      </w:ins>
      <w:commentRangeEnd w:id="75"/>
      <w:del w:id="78" w:author="Apple - Fangli" w:date="2023-04-28T03:00:00Z">
        <w:r w:rsidR="00E37CE0" w:rsidDel="009905B8">
          <w:rPr>
            <w:rStyle w:val="CommentReference"/>
            <w:rFonts w:ascii="Arial" w:hAnsi="Arial"/>
          </w:rPr>
          <w:commentReference w:id="75"/>
        </w:r>
      </w:del>
      <w:ins w:id="79" w:author="TD Tech - Weilimei" w:date="2023-04-27T14:57:00Z">
        <w:del w:id="80" w:author="Apple - Fangli" w:date="2023-04-28T03:00:00Z">
          <w:r w:rsidDel="009905B8">
            <w:rPr>
              <w:rFonts w:eastAsia="SimSun"/>
              <w:lang w:eastAsia="zh-CN"/>
            </w:rPr>
            <w:delText xml:space="preserve">? </w:delText>
          </w:r>
        </w:del>
      </w:ins>
      <w:commentRangeEnd w:id="47"/>
      <w:del w:id="81" w:author="Apple - Fangli" w:date="2023-04-28T03:00:00Z">
        <w:r w:rsidR="004C48AC" w:rsidDel="009905B8">
          <w:rPr>
            <w:rStyle w:val="CommentReference"/>
            <w:rFonts w:ascii="Arial" w:hAnsi="Arial"/>
          </w:rPr>
          <w:commentReference w:id="47"/>
        </w:r>
      </w:del>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82" w:name="_Hlk46227635"/>
      <w:r w:rsidR="00942D93">
        <w:rPr>
          <w:rFonts w:ascii="Arial" w:hAnsi="Arial" w:cs="Arial"/>
          <w:b/>
        </w:rPr>
        <w:t xml:space="preserve"> </w:t>
      </w:r>
      <w:bookmarkEnd w:id="82"/>
      <w:r w:rsidR="00361A7C">
        <w:rPr>
          <w:rFonts w:ascii="Arial" w:hAnsi="Arial" w:cs="Arial"/>
          <w:b/>
        </w:rPr>
        <w:t>RAN1</w:t>
      </w:r>
      <w:r w:rsidR="00FB410A">
        <w:rPr>
          <w:rFonts w:ascii="Arial" w:hAnsi="Arial" w:cs="Arial"/>
          <w:b/>
        </w:rPr>
        <w:t xml:space="preserve"> group</w:t>
      </w:r>
    </w:p>
    <w:p w14:paraId="6F2861B9" w14:textId="7B32E138"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r w:rsidR="00E56624">
        <w:rPr>
          <w:color w:val="000000"/>
        </w:rPr>
        <w:t xml:space="preserve">above </w:t>
      </w:r>
      <w:r w:rsidR="00540DBC" w:rsidRPr="00540DBC">
        <w:rPr>
          <w:color w:val="000000"/>
        </w:rPr>
        <w:t>agreements into consideration and provide responses to</w:t>
      </w:r>
      <w:r w:rsidR="00F50F0F">
        <w:rPr>
          <w:color w:val="000000"/>
        </w:rPr>
        <w:t xml:space="preserve"> the</w:t>
      </w:r>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6C16EC7A" w:rsidR="00463675" w:rsidRPr="000F4E43" w:rsidRDefault="00463675">
      <w:pPr>
        <w:spacing w:after="120"/>
        <w:rPr>
          <w:rFonts w:ascii="Arial" w:hAnsi="Arial" w:cs="Arial"/>
          <w:b/>
        </w:rPr>
      </w:pPr>
      <w:r w:rsidRPr="000F4E43">
        <w:rPr>
          <w:rFonts w:ascii="Arial" w:hAnsi="Arial" w:cs="Arial"/>
          <w:b/>
        </w:rPr>
        <w:t>3. Date</w:t>
      </w:r>
      <w:r w:rsidR="00C022A1">
        <w:rPr>
          <w:rFonts w:ascii="Arial" w:hAnsi="Arial" w:cs="Arial"/>
          <w:b/>
        </w:rPr>
        <w:t>s</w:t>
      </w:r>
      <w:r w:rsidRPr="000F4E43">
        <w:rPr>
          <w:rFonts w:ascii="Arial" w:hAnsi="Arial" w:cs="Arial"/>
          <w:b/>
        </w:rPr>
        <w:t xml:space="preserve"> of </w:t>
      </w:r>
      <w:r w:rsidR="00186A2C">
        <w:rPr>
          <w:rFonts w:ascii="Arial" w:hAnsi="Arial" w:cs="Arial"/>
          <w:b/>
        </w:rPr>
        <w:t>n</w:t>
      </w:r>
      <w:r w:rsidR="00186A2C" w:rsidRPr="000F4E43">
        <w:rPr>
          <w:rFonts w:ascii="Arial" w:hAnsi="Arial" w:cs="Arial"/>
          <w:b/>
        </w:rPr>
        <w:t xml:space="preserve">ext </w:t>
      </w:r>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r w:rsidR="00186A2C">
        <w:rPr>
          <w:rFonts w:ascii="Arial" w:hAnsi="Arial" w:cs="Arial"/>
          <w:b/>
        </w:rPr>
        <w:t>m</w:t>
      </w:r>
      <w:r w:rsidR="00186A2C" w:rsidRPr="000F4E43">
        <w:rPr>
          <w:rFonts w:ascii="Arial" w:hAnsi="Arial" w:cs="Arial"/>
          <w:b/>
        </w:rPr>
        <w:t>eetings</w:t>
      </w:r>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5"/>
      <w:footerReference w:type="first" r:id="rId16"/>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vo (Stephen)" w:date="2023-04-27T09:38:00Z" w:initials="vivo">
    <w:p w14:paraId="05127B87" w14:textId="29B32899" w:rsidR="008D21B2" w:rsidRDefault="008D21B2">
      <w:pPr>
        <w:pStyle w:val="CommentText"/>
        <w:rPr>
          <w:lang w:eastAsia="zh-CN"/>
        </w:rPr>
      </w:pPr>
      <w:r>
        <w:rPr>
          <w:rStyle w:val="CommentReference"/>
        </w:rPr>
        <w:annotationRef/>
      </w:r>
      <w:r>
        <w:rPr>
          <w:rFonts w:hint="eastAsia"/>
          <w:lang w:eastAsia="zh-CN"/>
        </w:rPr>
        <w:t>T</w:t>
      </w:r>
      <w:r>
        <w:rPr>
          <w:lang w:eastAsia="zh-CN"/>
        </w:rPr>
        <w:t>his agreement is related to beam aspects, rather than</w:t>
      </w:r>
      <w:r w:rsidR="00191442">
        <w:rPr>
          <w:lang w:eastAsia="zh-CN"/>
        </w:rPr>
        <w:t xml:space="preserve"> HARQ operation. It is better separate it from the </w:t>
      </w:r>
      <w:r w:rsidR="00413E4E">
        <w:rPr>
          <w:lang w:eastAsia="zh-CN"/>
        </w:rPr>
        <w:t>HARQ bullet.</w:t>
      </w:r>
      <w:r>
        <w:rPr>
          <w:lang w:eastAsia="zh-CN"/>
        </w:rPr>
        <w:t xml:space="preserve">  </w:t>
      </w:r>
    </w:p>
  </w:comment>
  <w:comment w:id="3" w:author="Apple - Fangli" w:date="2023-04-28T02:28:00Z" w:initials="MOU">
    <w:p w14:paraId="0A7C2BA7" w14:textId="77777777" w:rsidR="00160EC0" w:rsidRDefault="00160EC0" w:rsidP="008C43CB">
      <w:r>
        <w:rPr>
          <w:rStyle w:val="CommentReference"/>
        </w:rPr>
        <w:annotationRef/>
      </w:r>
      <w:r>
        <w:rPr>
          <w:rFonts w:ascii="Arial" w:hAnsi="Arial"/>
          <w:color w:val="000000"/>
        </w:rPr>
        <w:t xml:space="preserve">Instead to use separate bullet, I add add a branket to explain this part includes beam and DCI. </w:t>
      </w:r>
    </w:p>
  </w:comment>
  <w:comment w:id="4" w:author="MediaTek-Xiaonan" w:date="2023-04-27T15:38:00Z" w:initials="XZ(">
    <w:p w14:paraId="537A585F" w14:textId="5451E1BD" w:rsidR="00BC055B" w:rsidRPr="00BC055B" w:rsidRDefault="00BC055B">
      <w:pPr>
        <w:pStyle w:val="CommentText"/>
      </w:pPr>
      <w:r>
        <w:rPr>
          <w:rStyle w:val="CommentReference"/>
        </w:rPr>
        <w:annotationRef/>
      </w:r>
      <w:r>
        <w:rPr>
          <w:lang w:eastAsia="zh-CN"/>
        </w:rPr>
        <w:t>This part can be removed since it is already in the following question.</w:t>
      </w:r>
    </w:p>
  </w:comment>
  <w:comment w:id="5" w:author="QC-v6 (Umesh)" w:date="2023-04-27T10:16:00Z" w:initials="QC">
    <w:p w14:paraId="357248D4" w14:textId="77777777" w:rsidR="00B70202" w:rsidRDefault="00B70202" w:rsidP="00D70ABE">
      <w:pPr>
        <w:pStyle w:val="CommentText"/>
        <w:jc w:val="left"/>
      </w:pPr>
      <w:r>
        <w:rPr>
          <w:rStyle w:val="CommentReference"/>
        </w:rPr>
        <w:annotationRef/>
      </w:r>
      <w:r>
        <w:t>I thought about it before. But I think there is value in keeping this here to let RAN1 know that this is RAN2 formal agreement to reuse same DCI format of R17 mcast if feasible, not just a question to RAN1. but the reason to remove the later ones are they are more assumptions/issue list for the questions.</w:t>
      </w:r>
    </w:p>
  </w:comment>
  <w:comment w:id="6" w:author="Apple - Fangli" w:date="2023-04-28T02:31:00Z" w:initials="MOU">
    <w:p w14:paraId="7A4CB88E" w14:textId="77777777" w:rsidR="000F4112" w:rsidRDefault="000F4112" w:rsidP="003232B3">
      <w:r>
        <w:rPr>
          <w:rStyle w:val="CommentReference"/>
        </w:rPr>
        <w:annotationRef/>
      </w:r>
      <w:r>
        <w:rPr>
          <w:rFonts w:ascii="Arial" w:hAnsi="Arial"/>
        </w:rPr>
        <w:t>Agree with QC that it’s the formative RAN2 agreement. RAN2 took some online time to agree this assumption, so it’s better capture it as part of RAN2 agreements.</w:t>
      </w:r>
    </w:p>
  </w:comment>
  <w:comment w:id="10" w:author="QC-v8 (Umesh)" w:date="2023-04-27T13:52:00Z" w:initials="QC">
    <w:p w14:paraId="2FE3BA5B" w14:textId="77777777" w:rsidR="00343649" w:rsidRDefault="00343649" w:rsidP="00ED5817">
      <w:pPr>
        <w:pStyle w:val="CommentText"/>
        <w:jc w:val="left"/>
      </w:pPr>
      <w:r>
        <w:rPr>
          <w:rStyle w:val="CommentReference"/>
        </w:rPr>
        <w:annotationRef/>
      </w:r>
      <w:r>
        <w:t>Does this refer to exact same CSS (i.e. same type and configuration) or same type i.e. Type3-CSS but possible to configure differently? At least our understanding is type should be same, configuration can be different even if CFR is same. So, 'type' needs to be added here. Otherwise what does 'reuse' mean? It would just mean '</w:t>
      </w:r>
      <w:r>
        <w:rPr>
          <w:u w:val="single"/>
        </w:rPr>
        <w:t xml:space="preserve">use </w:t>
      </w:r>
      <w:r>
        <w:t>same CSS for multicast MTCH in both CONN and INACTIVE' -- this has not been agreed yet.</w:t>
      </w:r>
    </w:p>
  </w:comment>
  <w:comment w:id="12" w:author="QC-v6 (Umesh)" w:date="2023-04-27T10:24:00Z" w:initials="QC">
    <w:p w14:paraId="4C477636" w14:textId="470AF57E" w:rsidR="00D358E1" w:rsidRDefault="00D358E1" w:rsidP="001F529B">
      <w:pPr>
        <w:pStyle w:val="CommentText"/>
        <w:jc w:val="left"/>
      </w:pPr>
      <w:r>
        <w:rPr>
          <w:rStyle w:val="CommentReference"/>
        </w:rPr>
        <w:annotationRef/>
      </w:r>
      <w:r>
        <w:t>The question is about CSS type, not same CSS configuration.</w:t>
      </w:r>
    </w:p>
  </w:comment>
  <w:comment w:id="24" w:author="QC-v8 (Umesh)" w:date="2023-04-27T13:49:00Z" w:initials="QC">
    <w:p w14:paraId="46032C40" w14:textId="77777777" w:rsidR="00343649" w:rsidRDefault="00343649" w:rsidP="0029371D">
      <w:pPr>
        <w:pStyle w:val="CommentText"/>
        <w:jc w:val="left"/>
      </w:pPr>
      <w:r>
        <w:rPr>
          <w:rStyle w:val="CommentReference"/>
        </w:rPr>
        <w:annotationRef/>
      </w:r>
      <w:r>
        <w:t xml:space="preserve">It seems this new text can be removed. The NOTE is not really agreed RAN2 view. And it is still confusing - what does 'new R18 specific CSS will be introduced' mean? Is the intent really to introduce a new CSS type or just allowing different CSS configuration of Type3-CSS? </w:t>
      </w:r>
    </w:p>
  </w:comment>
  <w:comment w:id="43" w:author="vivo (Stephen)" w:date="2023-04-27T09:58:00Z" w:initials="vivo">
    <w:p w14:paraId="03F4EFD1" w14:textId="612D9673" w:rsidR="00073E7A" w:rsidRDefault="00F16EE8">
      <w:pPr>
        <w:pStyle w:val="CommentText"/>
        <w:rPr>
          <w:lang w:eastAsia="zh-CN"/>
        </w:rPr>
      </w:pPr>
      <w:r>
        <w:rPr>
          <w:rStyle w:val="CommentReference"/>
        </w:rPr>
        <w:annotationRef/>
      </w:r>
      <w:r>
        <w:rPr>
          <w:lang w:eastAsia="zh-CN"/>
        </w:rPr>
        <w:t>Aligning the terminology</w:t>
      </w:r>
      <w:r w:rsidR="000E68D1">
        <w:rPr>
          <w:lang w:eastAsia="zh-CN"/>
        </w:rPr>
        <w:t>, clarifying t</w:t>
      </w:r>
      <w:r w:rsidR="00073E7A">
        <w:rPr>
          <w:lang w:eastAsia="zh-CN"/>
        </w:rPr>
        <w:t xml:space="preserve">he intention </w:t>
      </w:r>
      <w:r w:rsidR="00163CE5">
        <w:rPr>
          <w:lang w:eastAsia="zh-CN"/>
        </w:rPr>
        <w:t xml:space="preserve">is </w:t>
      </w:r>
      <w:r w:rsidR="00073E7A">
        <w:rPr>
          <w:lang w:eastAsia="zh-CN"/>
        </w:rPr>
        <w:t xml:space="preserve"> whether separate CSS can be configured for R18 multicast MCCH/MTCH.</w:t>
      </w:r>
    </w:p>
  </w:comment>
  <w:comment w:id="44" w:author="Apple - Fangli" w:date="2023-04-28T03:04:00Z" w:initials="MOU">
    <w:p w14:paraId="6B0D50E7" w14:textId="77777777" w:rsidR="00D571A1" w:rsidRDefault="00D571A1" w:rsidP="00A032DC">
      <w:r>
        <w:rPr>
          <w:rStyle w:val="CommentReference"/>
        </w:rPr>
        <w:annotationRef/>
      </w:r>
      <w:r>
        <w:rPr>
          <w:rFonts w:ascii="Arial" w:hAnsi="Arial"/>
          <w:color w:val="000000"/>
        </w:rPr>
        <w:t xml:space="preserve">According to CFR agreements, multicast CFR in CONNECTED and in INACTIVE can be different.  In the different case, the CSS will be different. </w:t>
      </w:r>
    </w:p>
    <w:p w14:paraId="52DF5FCB" w14:textId="77777777" w:rsidR="00D571A1" w:rsidRDefault="00D571A1" w:rsidP="00A032DC">
      <w:r>
        <w:rPr>
          <w:rFonts w:ascii="Arial" w:hAnsi="Arial"/>
          <w:color w:val="000000"/>
        </w:rPr>
        <w:t xml:space="preserve">This bullet refers to the case that same multicast CFR in CONNECTED and INACTIVE case. </w:t>
      </w:r>
    </w:p>
  </w:comment>
  <w:comment w:id="54" w:author="vivo (Stephen)" w:date="2023-04-27T10:21:00Z" w:initials="vivo">
    <w:p w14:paraId="73FC2699" w14:textId="1DCE9304" w:rsidR="00996F69" w:rsidRDefault="00996F69" w:rsidP="00996F69">
      <w:pPr>
        <w:pStyle w:val="CommentText"/>
        <w:rPr>
          <w:lang w:eastAsia="zh-CN"/>
        </w:rPr>
      </w:pPr>
      <w:r>
        <w:rPr>
          <w:rStyle w:val="CommentReference"/>
        </w:rPr>
        <w:annotationRef/>
      </w:r>
      <w:r>
        <w:rPr>
          <w:rFonts w:hint="eastAsia"/>
          <w:lang w:eastAsia="zh-CN"/>
        </w:rPr>
        <w:t>W</w:t>
      </w:r>
      <w:r>
        <w:rPr>
          <w:lang w:eastAsia="zh-CN"/>
        </w:rPr>
        <w:t>e prefer rapporture’s original wording as 3.2</w:t>
      </w:r>
      <w:r>
        <w:rPr>
          <w:rFonts w:hint="eastAsia"/>
          <w:lang w:eastAsia="zh-CN"/>
        </w:rPr>
        <w:t>)</w:t>
      </w:r>
      <w:r>
        <w:rPr>
          <w:lang w:eastAsia="zh-CN"/>
        </w:rPr>
        <w:t xml:space="preserve"> is about whether to introduce new Rel-18 specific CSS, which is not reusing Rel-17 CSS.</w:t>
      </w:r>
    </w:p>
  </w:comment>
  <w:comment w:id="55" w:author="Apple - Fangli" w:date="2023-04-28T03:08:00Z" w:initials="MOU">
    <w:p w14:paraId="3E6B0636" w14:textId="77777777" w:rsidR="00EC0B85" w:rsidRDefault="00EC0B85" w:rsidP="00806AAD">
      <w:r>
        <w:rPr>
          <w:rStyle w:val="CommentReference"/>
        </w:rPr>
        <w:annotationRef/>
      </w:r>
      <w:r>
        <w:rPr>
          <w:rFonts w:ascii="Arial" w:hAnsi="Arial"/>
          <w:color w:val="000000"/>
        </w:rPr>
        <w:t xml:space="preserve">In case of different CFR used in INACTIVE and in CONNECTED, the CSS for multicast MTCH will be the new R18 specific CSS. </w:t>
      </w:r>
    </w:p>
  </w:comment>
  <w:comment w:id="74" w:author="TD Tech - Weilimei" w:date="2023-04-27T14:58:00Z" w:initials="TD Tech">
    <w:p w14:paraId="47922729" w14:textId="14970240" w:rsidR="00996F69" w:rsidRDefault="00996F69">
      <w:pPr>
        <w:pStyle w:val="CommentText"/>
        <w:rPr>
          <w:noProof/>
          <w:lang w:eastAsia="zh-CN"/>
        </w:rPr>
      </w:pPr>
      <w:r>
        <w:rPr>
          <w:rStyle w:val="CommentReference"/>
        </w:rPr>
        <w:annotationRef/>
      </w:r>
      <w:r w:rsidR="004E4763">
        <w:rPr>
          <w:noProof/>
          <w:lang w:eastAsia="zh-CN"/>
        </w:rPr>
        <w:t>If RAN2 cosiders SPS scehdulign for multicast sessions in RRC_INACTIVE state is feasible, we shall check it with RAN1 on the activation/dactivation manner. From our point of view, RAN1 can give a more specified answer to whether or how to use SPS scheudling for multicast sessions in RRC_INACTIVE state. We can deal with this question parallelly.</w:t>
      </w:r>
    </w:p>
    <w:p w14:paraId="65859E8D" w14:textId="77777777" w:rsidR="00F42C77" w:rsidRDefault="00F42C77">
      <w:pPr>
        <w:pStyle w:val="CommentText"/>
        <w:rPr>
          <w:lang w:eastAsia="zh-CN"/>
        </w:rPr>
      </w:pPr>
    </w:p>
  </w:comment>
  <w:comment w:id="75" w:author="Apple - Fangli" w:date="2023-04-28T02:54:00Z" w:initials="MOU">
    <w:p w14:paraId="7A1E6E77" w14:textId="77777777" w:rsidR="00E37CE0" w:rsidRDefault="00E37CE0" w:rsidP="00AF79A7">
      <w:r>
        <w:rPr>
          <w:rStyle w:val="CommentReference"/>
        </w:rPr>
        <w:annotationRef/>
      </w:r>
      <w:r>
        <w:rPr>
          <w:rFonts w:ascii="Arial" w:hAnsi="Arial"/>
          <w:color w:val="000000"/>
        </w:rPr>
        <w:t xml:space="preserve">As indicated by QC, RAN2 didnot agree to check the SPS issue with RAN1 in this meeting. So the SPS question will not be included in the LS. RAN2 will discuss it in next meeting. </w:t>
      </w:r>
    </w:p>
  </w:comment>
  <w:comment w:id="47" w:author="QC-v6 (Umesh)" w:date="2023-04-27T10:15:00Z" w:initials="QC">
    <w:p w14:paraId="2700D3A0" w14:textId="0F30A4B2" w:rsidR="00AB38A4" w:rsidRDefault="004C48AC" w:rsidP="000772ED">
      <w:pPr>
        <w:pStyle w:val="CommentText"/>
        <w:jc w:val="left"/>
      </w:pPr>
      <w:r>
        <w:rPr>
          <w:rStyle w:val="CommentReference"/>
        </w:rPr>
        <w:annotationRef/>
      </w:r>
      <w:r w:rsidR="00AB38A4">
        <w:t xml:space="preserve">This question should be removed in the LS from this meeting since RAN2 hasn't progressed anyth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127B87" w15:done="0"/>
  <w15:commentEx w15:paraId="0A7C2BA7" w15:paraIdParent="05127B87" w15:done="0"/>
  <w15:commentEx w15:paraId="537A585F" w15:done="0"/>
  <w15:commentEx w15:paraId="357248D4" w15:paraIdParent="537A585F" w15:done="0"/>
  <w15:commentEx w15:paraId="7A4CB88E" w15:paraIdParent="537A585F" w15:done="0"/>
  <w15:commentEx w15:paraId="2FE3BA5B" w15:done="0"/>
  <w15:commentEx w15:paraId="4C477636" w15:done="0"/>
  <w15:commentEx w15:paraId="46032C40" w15:done="0"/>
  <w15:commentEx w15:paraId="03F4EFD1" w15:done="0"/>
  <w15:commentEx w15:paraId="52DF5FCB" w15:paraIdParent="03F4EFD1" w15:done="0"/>
  <w15:commentEx w15:paraId="73FC2699" w15:done="0"/>
  <w15:commentEx w15:paraId="3E6B0636" w15:paraIdParent="73FC2699" w15:done="0"/>
  <w15:commentEx w15:paraId="65859E8D" w15:done="0"/>
  <w15:commentEx w15:paraId="7A1E6E77" w15:paraIdParent="65859E8D" w15:done="0"/>
  <w15:commentEx w15:paraId="2700D3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5ADB7" w16cex:dateUtc="2023-04-27T18:28:00Z"/>
  <w16cex:commentExtensible w16cex:durableId="27F51597" w16cex:dateUtc="2023-04-27T07:38:00Z"/>
  <w16cex:commentExtensible w16cex:durableId="27F4CA03" w16cex:dateUtc="2023-04-27T17:16:00Z"/>
  <w16cex:commentExtensible w16cex:durableId="27F5AE9D" w16cex:dateUtc="2023-04-27T18:31:00Z"/>
  <w16cex:commentExtensible w16cex:durableId="27F4FCB9" w16cex:dateUtc="2023-04-27T20:52:00Z"/>
  <w16cex:commentExtensible w16cex:durableId="27F4CBF9" w16cex:dateUtc="2023-04-27T17:24:00Z"/>
  <w16cex:commentExtensible w16cex:durableId="27F4FC02" w16cex:dateUtc="2023-04-27T20:49:00Z"/>
  <w16cex:commentExtensible w16cex:durableId="27F5B64C" w16cex:dateUtc="2023-04-27T19:04:00Z"/>
  <w16cex:commentExtensible w16cex:durableId="27F5B712" w16cex:dateUtc="2023-04-27T19:08:00Z"/>
  <w16cex:commentExtensible w16cex:durableId="27F5B3CB" w16cex:dateUtc="2023-04-27T18:54:00Z"/>
  <w16cex:commentExtensible w16cex:durableId="27F4C9BB" w16cex:dateUtc="2023-04-27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27B87" w16cid:durableId="27F4C123"/>
  <w16cid:commentId w16cid:paraId="0A7C2BA7" w16cid:durableId="27F5ADB7"/>
  <w16cid:commentId w16cid:paraId="537A585F" w16cid:durableId="27F51597"/>
  <w16cid:commentId w16cid:paraId="357248D4" w16cid:durableId="27F4CA03"/>
  <w16cid:commentId w16cid:paraId="7A4CB88E" w16cid:durableId="27F5AE9D"/>
  <w16cid:commentId w16cid:paraId="2FE3BA5B" w16cid:durableId="27F4FCB9"/>
  <w16cid:commentId w16cid:paraId="4C477636" w16cid:durableId="27F4CBF9"/>
  <w16cid:commentId w16cid:paraId="46032C40" w16cid:durableId="27F4FC02"/>
  <w16cid:commentId w16cid:paraId="03F4EFD1" w16cid:durableId="27F4C5E2"/>
  <w16cid:commentId w16cid:paraId="52DF5FCB" w16cid:durableId="27F5B64C"/>
  <w16cid:commentId w16cid:paraId="73FC2699" w16cid:durableId="27F51565"/>
  <w16cid:commentId w16cid:paraId="3E6B0636" w16cid:durableId="27F5B712"/>
  <w16cid:commentId w16cid:paraId="65859E8D" w16cid:durableId="27F51566"/>
  <w16cid:commentId w16cid:paraId="7A1E6E77" w16cid:durableId="27F5B3CB"/>
  <w16cid:commentId w16cid:paraId="2700D3A0" w16cid:durableId="27F4C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FFDAC" w14:textId="77777777" w:rsidR="003C44B8" w:rsidRDefault="003C44B8">
      <w:r>
        <w:separator/>
      </w:r>
    </w:p>
  </w:endnote>
  <w:endnote w:type="continuationSeparator" w:id="0">
    <w:p w14:paraId="5005BE4A" w14:textId="77777777" w:rsidR="003C44B8" w:rsidRDefault="003C44B8">
      <w:r>
        <w:continuationSeparator/>
      </w:r>
    </w:p>
  </w:endnote>
  <w:endnote w:type="continuationNotice" w:id="1">
    <w:p w14:paraId="53AD6F9A" w14:textId="77777777" w:rsidR="003C44B8" w:rsidRDefault="003C4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Monotype Sorts">
    <w:altName w:val="Segoe UI 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66245"/>
      <w:docPartObj>
        <w:docPartGallery w:val="Page Numbers (Bottom of Page)"/>
        <w:docPartUnique/>
      </w:docPartObj>
    </w:sdtPr>
    <w:sdtContent>
      <w:p w14:paraId="1EBA0F0A" w14:textId="06F999FE" w:rsidR="004F6B55" w:rsidRDefault="004F6B55">
        <w:pPr>
          <w:pStyle w:val="Footer"/>
          <w:jc w:val="right"/>
        </w:pPr>
        <w:r>
          <w:fldChar w:fldCharType="begin"/>
        </w:r>
        <w:r>
          <w:instrText>PAGE   \* MERGEFORMAT</w:instrText>
        </w:r>
        <w:r>
          <w:fldChar w:fldCharType="separate"/>
        </w:r>
        <w:r w:rsidR="00F42C77" w:rsidRPr="00F42C77">
          <w:rPr>
            <w:noProof/>
            <w:lang w:val="fr-FR"/>
          </w:rPr>
          <w:t>2</w:t>
        </w:r>
        <w:r>
          <w:fldChar w:fldCharType="end"/>
        </w:r>
      </w:p>
    </w:sdtContent>
  </w:sdt>
  <w:p w14:paraId="3428E939" w14:textId="77777777" w:rsidR="004F6B55" w:rsidRDefault="004F6B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520541"/>
      <w:docPartObj>
        <w:docPartGallery w:val="Page Numbers (Bottom of Page)"/>
        <w:docPartUnique/>
      </w:docPartObj>
    </w:sdtPr>
    <w:sdtContent>
      <w:p w14:paraId="462A2E89" w14:textId="18391D66" w:rsidR="004F6B55" w:rsidRDefault="004F6B55">
        <w:pPr>
          <w:pStyle w:val="Footer"/>
          <w:jc w:val="right"/>
        </w:pPr>
        <w:r>
          <w:fldChar w:fldCharType="begin"/>
        </w:r>
        <w:r>
          <w:instrText>PAGE   \* MERGEFORMAT</w:instrText>
        </w:r>
        <w:r>
          <w:fldChar w:fldCharType="separate"/>
        </w:r>
        <w:r w:rsidR="00F42C77" w:rsidRPr="00F42C77">
          <w:rPr>
            <w:noProof/>
            <w:lang w:val="fr-FR"/>
          </w:rPr>
          <w:t>1</w:t>
        </w:r>
        <w:r>
          <w:fldChar w:fldCharType="end"/>
        </w:r>
      </w:p>
    </w:sdtContent>
  </w:sdt>
  <w:p w14:paraId="0103013C" w14:textId="77777777" w:rsidR="004F6B55" w:rsidRDefault="004F6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1C480" w14:textId="77777777" w:rsidR="003C44B8" w:rsidRDefault="003C44B8">
      <w:r>
        <w:separator/>
      </w:r>
    </w:p>
  </w:footnote>
  <w:footnote w:type="continuationSeparator" w:id="0">
    <w:p w14:paraId="0DC366F7" w14:textId="77777777" w:rsidR="003C44B8" w:rsidRDefault="003C44B8">
      <w:r>
        <w:continuationSeparator/>
      </w:r>
    </w:p>
  </w:footnote>
  <w:footnote w:type="continuationNotice" w:id="1">
    <w:p w14:paraId="09CD7F7F" w14:textId="77777777" w:rsidR="003C44B8" w:rsidRDefault="003C44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5A3207B3"/>
    <w:multiLevelType w:val="hybridMultilevel"/>
    <w:tmpl w:val="A3E62B9E"/>
    <w:lvl w:ilvl="0" w:tplc="FFFFFFFF">
      <w:start w:val="1"/>
      <w:numFmt w:val="decimal"/>
      <w:lvlText w:val="%1)"/>
      <w:lvlJc w:val="left"/>
      <w:pPr>
        <w:ind w:left="720" w:hanging="360"/>
      </w:pPr>
    </w:lvl>
    <w:lvl w:ilvl="1" w:tplc="FFFFFFFF">
      <w:start w:val="6"/>
      <w:numFmt w:val="bullet"/>
      <w:lvlText w:val=""/>
      <w:lvlJc w:val="left"/>
      <w:pPr>
        <w:ind w:left="1440" w:hanging="360"/>
      </w:pPr>
      <w:rPr>
        <w:rFonts w:ascii="Wingdings" w:eastAsia="MS Mincho" w:hAnsi="Wingdings" w:cs="Times New Roman" w:hint="default"/>
      </w:r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19584774">
    <w:abstractNumId w:val="10"/>
  </w:num>
  <w:num w:numId="2" w16cid:durableId="685863369">
    <w:abstractNumId w:val="7"/>
  </w:num>
  <w:num w:numId="3" w16cid:durableId="2109346344">
    <w:abstractNumId w:val="5"/>
  </w:num>
  <w:num w:numId="4" w16cid:durableId="758911924">
    <w:abstractNumId w:val="1"/>
  </w:num>
  <w:num w:numId="5" w16cid:durableId="1670407974">
    <w:abstractNumId w:val="3"/>
  </w:num>
  <w:num w:numId="6" w16cid:durableId="1510681382">
    <w:abstractNumId w:val="11"/>
  </w:num>
  <w:num w:numId="7" w16cid:durableId="602808138">
    <w:abstractNumId w:val="0"/>
  </w:num>
  <w:num w:numId="8" w16cid:durableId="918489499">
    <w:abstractNumId w:val="2"/>
  </w:num>
  <w:num w:numId="9" w16cid:durableId="1965694885">
    <w:abstractNumId w:val="9"/>
  </w:num>
  <w:num w:numId="10" w16cid:durableId="659119309">
    <w:abstractNumId w:val="6"/>
  </w:num>
  <w:num w:numId="11" w16cid:durableId="1746150473">
    <w:abstractNumId w:val="4"/>
  </w:num>
  <w:num w:numId="12" w16cid:durableId="46538905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Apple - Fangli">
    <w15:presenceInfo w15:providerId="None" w15:userId="Apple - Fangli"/>
  </w15:person>
  <w15:person w15:author="MediaTek-Xiaonan">
    <w15:presenceInfo w15:providerId="None" w15:userId="MediaTek-Xiaonan"/>
  </w15:person>
  <w15:person w15:author="QC-v6 (Umesh)">
    <w15:presenceInfo w15:providerId="None" w15:userId="QC-v6 (Umesh)"/>
  </w15:person>
  <w15:person w15:author="QC (Umesh)">
    <w15:presenceInfo w15:providerId="None" w15:userId="QC (Umesh)"/>
  </w15:person>
  <w15:person w15:author="QC-v8 (Umesh)">
    <w15:presenceInfo w15:providerId="None" w15:userId="QC-v8 (Umesh)"/>
  </w15:person>
  <w15:person w15:author="TD Tech - Weilimei">
    <w15:presenceInfo w15:providerId="None" w15:userId="TD Tech - Weilim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70"/>
  <w:doNotDisplayPageBoundaries/>
  <w:bordersDoNotSurroundHeader/>
  <w:bordersDoNotSurroundFooter/>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jIzsbS0tDAzt7RQ0lEKTi0uzszPAykwqgUAUkuJMS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545"/>
    <w:rsid w:val="00075635"/>
    <w:rsid w:val="00076CE6"/>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C4B5D"/>
    <w:rsid w:val="000D0399"/>
    <w:rsid w:val="000D2519"/>
    <w:rsid w:val="000D280B"/>
    <w:rsid w:val="000D3BE6"/>
    <w:rsid w:val="000D693F"/>
    <w:rsid w:val="000D716B"/>
    <w:rsid w:val="000E33C4"/>
    <w:rsid w:val="000E589C"/>
    <w:rsid w:val="000E68D1"/>
    <w:rsid w:val="000F331D"/>
    <w:rsid w:val="000F3B20"/>
    <w:rsid w:val="000F4107"/>
    <w:rsid w:val="000F4112"/>
    <w:rsid w:val="000F4E43"/>
    <w:rsid w:val="000F4F27"/>
    <w:rsid w:val="000F630A"/>
    <w:rsid w:val="000F75C4"/>
    <w:rsid w:val="00100464"/>
    <w:rsid w:val="00102533"/>
    <w:rsid w:val="0010363D"/>
    <w:rsid w:val="00103B8C"/>
    <w:rsid w:val="00103D62"/>
    <w:rsid w:val="00106166"/>
    <w:rsid w:val="00114A22"/>
    <w:rsid w:val="00117D76"/>
    <w:rsid w:val="00121D45"/>
    <w:rsid w:val="00122936"/>
    <w:rsid w:val="00125F92"/>
    <w:rsid w:val="00127922"/>
    <w:rsid w:val="00130723"/>
    <w:rsid w:val="00131689"/>
    <w:rsid w:val="00131BF3"/>
    <w:rsid w:val="001332EF"/>
    <w:rsid w:val="0013362B"/>
    <w:rsid w:val="0013446F"/>
    <w:rsid w:val="00134B77"/>
    <w:rsid w:val="00136EAD"/>
    <w:rsid w:val="00140A68"/>
    <w:rsid w:val="00141274"/>
    <w:rsid w:val="001444B1"/>
    <w:rsid w:val="00145B1F"/>
    <w:rsid w:val="00145B98"/>
    <w:rsid w:val="0014780D"/>
    <w:rsid w:val="00147CF9"/>
    <w:rsid w:val="00150A2D"/>
    <w:rsid w:val="00151B18"/>
    <w:rsid w:val="0015303A"/>
    <w:rsid w:val="00157D1C"/>
    <w:rsid w:val="00160EC0"/>
    <w:rsid w:val="00160ECE"/>
    <w:rsid w:val="00162004"/>
    <w:rsid w:val="00163C2A"/>
    <w:rsid w:val="00163CE5"/>
    <w:rsid w:val="00165098"/>
    <w:rsid w:val="00166710"/>
    <w:rsid w:val="001706DF"/>
    <w:rsid w:val="00170D57"/>
    <w:rsid w:val="00171B39"/>
    <w:rsid w:val="001736A6"/>
    <w:rsid w:val="00173AA4"/>
    <w:rsid w:val="00173E8C"/>
    <w:rsid w:val="001755D0"/>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66DD"/>
    <w:rsid w:val="001D6F98"/>
    <w:rsid w:val="001E01A1"/>
    <w:rsid w:val="001E269F"/>
    <w:rsid w:val="001E7282"/>
    <w:rsid w:val="001E7476"/>
    <w:rsid w:val="001F1D8C"/>
    <w:rsid w:val="00201377"/>
    <w:rsid w:val="00201F95"/>
    <w:rsid w:val="002022D6"/>
    <w:rsid w:val="002051ED"/>
    <w:rsid w:val="00206527"/>
    <w:rsid w:val="00206BBC"/>
    <w:rsid w:val="002072BC"/>
    <w:rsid w:val="00211069"/>
    <w:rsid w:val="0021131A"/>
    <w:rsid w:val="00213F79"/>
    <w:rsid w:val="0021524D"/>
    <w:rsid w:val="002159DA"/>
    <w:rsid w:val="00220E68"/>
    <w:rsid w:val="00220FF6"/>
    <w:rsid w:val="002217F0"/>
    <w:rsid w:val="00221E31"/>
    <w:rsid w:val="002229EC"/>
    <w:rsid w:val="00222AEA"/>
    <w:rsid w:val="002234B2"/>
    <w:rsid w:val="00223C88"/>
    <w:rsid w:val="002248DE"/>
    <w:rsid w:val="00224D91"/>
    <w:rsid w:val="002273B4"/>
    <w:rsid w:val="00227B2D"/>
    <w:rsid w:val="00232558"/>
    <w:rsid w:val="002341CD"/>
    <w:rsid w:val="00234232"/>
    <w:rsid w:val="00234647"/>
    <w:rsid w:val="00234B7E"/>
    <w:rsid w:val="00235076"/>
    <w:rsid w:val="00237060"/>
    <w:rsid w:val="00240161"/>
    <w:rsid w:val="002409BC"/>
    <w:rsid w:val="002430FA"/>
    <w:rsid w:val="0024370D"/>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5F1"/>
    <w:rsid w:val="00281643"/>
    <w:rsid w:val="00282D3F"/>
    <w:rsid w:val="00283B10"/>
    <w:rsid w:val="00284687"/>
    <w:rsid w:val="00286536"/>
    <w:rsid w:val="00287F98"/>
    <w:rsid w:val="00290602"/>
    <w:rsid w:val="00291299"/>
    <w:rsid w:val="0029196B"/>
    <w:rsid w:val="00292699"/>
    <w:rsid w:val="00292B1C"/>
    <w:rsid w:val="0029370E"/>
    <w:rsid w:val="00294FAB"/>
    <w:rsid w:val="00296D9F"/>
    <w:rsid w:val="002A2FAE"/>
    <w:rsid w:val="002A3D68"/>
    <w:rsid w:val="002A4D28"/>
    <w:rsid w:val="002A693B"/>
    <w:rsid w:val="002A7D23"/>
    <w:rsid w:val="002A7D47"/>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C4719"/>
    <w:rsid w:val="002D10C3"/>
    <w:rsid w:val="002D65D7"/>
    <w:rsid w:val="002D6A26"/>
    <w:rsid w:val="002D7B22"/>
    <w:rsid w:val="002D7FF9"/>
    <w:rsid w:val="002E0CE9"/>
    <w:rsid w:val="002E1B42"/>
    <w:rsid w:val="002E251B"/>
    <w:rsid w:val="002E4726"/>
    <w:rsid w:val="002E5887"/>
    <w:rsid w:val="002E6410"/>
    <w:rsid w:val="002E73AB"/>
    <w:rsid w:val="002F0A78"/>
    <w:rsid w:val="002F110E"/>
    <w:rsid w:val="002F6954"/>
    <w:rsid w:val="00300645"/>
    <w:rsid w:val="00301648"/>
    <w:rsid w:val="0030325F"/>
    <w:rsid w:val="00307BBD"/>
    <w:rsid w:val="003108A2"/>
    <w:rsid w:val="003125F5"/>
    <w:rsid w:val="00313F26"/>
    <w:rsid w:val="003150EB"/>
    <w:rsid w:val="00315592"/>
    <w:rsid w:val="0032112D"/>
    <w:rsid w:val="00323CE7"/>
    <w:rsid w:val="00324360"/>
    <w:rsid w:val="00331CE8"/>
    <w:rsid w:val="00331DF4"/>
    <w:rsid w:val="00332EBE"/>
    <w:rsid w:val="00335F4D"/>
    <w:rsid w:val="00336106"/>
    <w:rsid w:val="00336255"/>
    <w:rsid w:val="00337565"/>
    <w:rsid w:val="0034136B"/>
    <w:rsid w:val="003416D9"/>
    <w:rsid w:val="00342804"/>
    <w:rsid w:val="00342DF7"/>
    <w:rsid w:val="00343649"/>
    <w:rsid w:val="00343D04"/>
    <w:rsid w:val="00346DFB"/>
    <w:rsid w:val="00351D06"/>
    <w:rsid w:val="00353577"/>
    <w:rsid w:val="00355512"/>
    <w:rsid w:val="00355A1E"/>
    <w:rsid w:val="003572EC"/>
    <w:rsid w:val="00361A7C"/>
    <w:rsid w:val="003678AA"/>
    <w:rsid w:val="00371F10"/>
    <w:rsid w:val="00373083"/>
    <w:rsid w:val="00375D58"/>
    <w:rsid w:val="0037661E"/>
    <w:rsid w:val="00376D15"/>
    <w:rsid w:val="00377E13"/>
    <w:rsid w:val="00381481"/>
    <w:rsid w:val="00381B45"/>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4B8"/>
    <w:rsid w:val="003C4851"/>
    <w:rsid w:val="003C6079"/>
    <w:rsid w:val="003D0026"/>
    <w:rsid w:val="003D0E42"/>
    <w:rsid w:val="003D20E4"/>
    <w:rsid w:val="003D31E9"/>
    <w:rsid w:val="003D5908"/>
    <w:rsid w:val="003D7A6C"/>
    <w:rsid w:val="003E1022"/>
    <w:rsid w:val="003E2931"/>
    <w:rsid w:val="003E44F7"/>
    <w:rsid w:val="003E45E9"/>
    <w:rsid w:val="003E65C5"/>
    <w:rsid w:val="003F1094"/>
    <w:rsid w:val="003F2C04"/>
    <w:rsid w:val="003F4521"/>
    <w:rsid w:val="003F4D2F"/>
    <w:rsid w:val="003F56C7"/>
    <w:rsid w:val="004012F1"/>
    <w:rsid w:val="00401E44"/>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95E"/>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48AC"/>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1FD"/>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1B5F"/>
    <w:rsid w:val="006338BE"/>
    <w:rsid w:val="00634A86"/>
    <w:rsid w:val="00640F0E"/>
    <w:rsid w:val="00641678"/>
    <w:rsid w:val="00643616"/>
    <w:rsid w:val="00643969"/>
    <w:rsid w:val="00644CD8"/>
    <w:rsid w:val="0064596D"/>
    <w:rsid w:val="00655C65"/>
    <w:rsid w:val="00661270"/>
    <w:rsid w:val="00663CB6"/>
    <w:rsid w:val="00664F54"/>
    <w:rsid w:val="00666E20"/>
    <w:rsid w:val="00667397"/>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3AE7"/>
    <w:rsid w:val="006D67DE"/>
    <w:rsid w:val="006D759E"/>
    <w:rsid w:val="006E01F5"/>
    <w:rsid w:val="006E3029"/>
    <w:rsid w:val="006F068D"/>
    <w:rsid w:val="006F14C6"/>
    <w:rsid w:val="006F2ACA"/>
    <w:rsid w:val="006F3FE0"/>
    <w:rsid w:val="006F75B7"/>
    <w:rsid w:val="006F778D"/>
    <w:rsid w:val="007021A8"/>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3416"/>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2CE7"/>
    <w:rsid w:val="007941EB"/>
    <w:rsid w:val="00794977"/>
    <w:rsid w:val="00794BC6"/>
    <w:rsid w:val="00795D8B"/>
    <w:rsid w:val="00795ECA"/>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5475"/>
    <w:rsid w:val="007E5CFF"/>
    <w:rsid w:val="007E7054"/>
    <w:rsid w:val="007F29E4"/>
    <w:rsid w:val="007F52A1"/>
    <w:rsid w:val="007F53DB"/>
    <w:rsid w:val="007F5482"/>
    <w:rsid w:val="007F65E2"/>
    <w:rsid w:val="0080117D"/>
    <w:rsid w:val="00801416"/>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2D85"/>
    <w:rsid w:val="00854EC1"/>
    <w:rsid w:val="008626E7"/>
    <w:rsid w:val="00863848"/>
    <w:rsid w:val="0086549B"/>
    <w:rsid w:val="00865D5C"/>
    <w:rsid w:val="00867399"/>
    <w:rsid w:val="008675B2"/>
    <w:rsid w:val="00871F3B"/>
    <w:rsid w:val="00872052"/>
    <w:rsid w:val="0087352B"/>
    <w:rsid w:val="00873F79"/>
    <w:rsid w:val="008742E2"/>
    <w:rsid w:val="008747B4"/>
    <w:rsid w:val="00874B45"/>
    <w:rsid w:val="00890BE4"/>
    <w:rsid w:val="008922D8"/>
    <w:rsid w:val="008924A6"/>
    <w:rsid w:val="008939D8"/>
    <w:rsid w:val="00893C37"/>
    <w:rsid w:val="008A21A8"/>
    <w:rsid w:val="008A2547"/>
    <w:rsid w:val="008A2565"/>
    <w:rsid w:val="008A4E9D"/>
    <w:rsid w:val="008A61DF"/>
    <w:rsid w:val="008B142D"/>
    <w:rsid w:val="008B2DDB"/>
    <w:rsid w:val="008C0021"/>
    <w:rsid w:val="008C0BE4"/>
    <w:rsid w:val="008C3D37"/>
    <w:rsid w:val="008C62D2"/>
    <w:rsid w:val="008C69EE"/>
    <w:rsid w:val="008D1751"/>
    <w:rsid w:val="008D19A5"/>
    <w:rsid w:val="008D2150"/>
    <w:rsid w:val="008D21B2"/>
    <w:rsid w:val="008D4736"/>
    <w:rsid w:val="008D56C5"/>
    <w:rsid w:val="008D5F0D"/>
    <w:rsid w:val="008D60C3"/>
    <w:rsid w:val="008D7113"/>
    <w:rsid w:val="008D7E49"/>
    <w:rsid w:val="008E32D9"/>
    <w:rsid w:val="008F252A"/>
    <w:rsid w:val="008F259A"/>
    <w:rsid w:val="008F43CF"/>
    <w:rsid w:val="008F4509"/>
    <w:rsid w:val="008F5356"/>
    <w:rsid w:val="008F5C52"/>
    <w:rsid w:val="008F5C64"/>
    <w:rsid w:val="008F603F"/>
    <w:rsid w:val="008F73F5"/>
    <w:rsid w:val="00903F0A"/>
    <w:rsid w:val="00903FEE"/>
    <w:rsid w:val="0090441A"/>
    <w:rsid w:val="00905A32"/>
    <w:rsid w:val="00905AEE"/>
    <w:rsid w:val="00906221"/>
    <w:rsid w:val="009069C0"/>
    <w:rsid w:val="009072DD"/>
    <w:rsid w:val="009077CF"/>
    <w:rsid w:val="00907AF3"/>
    <w:rsid w:val="00910BBC"/>
    <w:rsid w:val="0091287C"/>
    <w:rsid w:val="00913491"/>
    <w:rsid w:val="00914920"/>
    <w:rsid w:val="00914DD6"/>
    <w:rsid w:val="0091528F"/>
    <w:rsid w:val="00916B12"/>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75EB1"/>
    <w:rsid w:val="00983EE4"/>
    <w:rsid w:val="00985A37"/>
    <w:rsid w:val="009864F1"/>
    <w:rsid w:val="0098758F"/>
    <w:rsid w:val="009905B8"/>
    <w:rsid w:val="00991A45"/>
    <w:rsid w:val="00991B8D"/>
    <w:rsid w:val="00991E87"/>
    <w:rsid w:val="00992D56"/>
    <w:rsid w:val="009959AA"/>
    <w:rsid w:val="00995DDC"/>
    <w:rsid w:val="00995EC5"/>
    <w:rsid w:val="00996985"/>
    <w:rsid w:val="00996EDC"/>
    <w:rsid w:val="00996F69"/>
    <w:rsid w:val="009A00CF"/>
    <w:rsid w:val="009A0789"/>
    <w:rsid w:val="009A0EAD"/>
    <w:rsid w:val="009A1C1A"/>
    <w:rsid w:val="009A253B"/>
    <w:rsid w:val="009A3D5F"/>
    <w:rsid w:val="009A4704"/>
    <w:rsid w:val="009A58D5"/>
    <w:rsid w:val="009A5E51"/>
    <w:rsid w:val="009B2181"/>
    <w:rsid w:val="009B68F7"/>
    <w:rsid w:val="009B746B"/>
    <w:rsid w:val="009C0C14"/>
    <w:rsid w:val="009C0F8A"/>
    <w:rsid w:val="009C19A2"/>
    <w:rsid w:val="009C36E4"/>
    <w:rsid w:val="009C6646"/>
    <w:rsid w:val="009D19B3"/>
    <w:rsid w:val="009D2E6E"/>
    <w:rsid w:val="009D342F"/>
    <w:rsid w:val="009D5ED4"/>
    <w:rsid w:val="009D68F6"/>
    <w:rsid w:val="009E09B5"/>
    <w:rsid w:val="009E0A40"/>
    <w:rsid w:val="009E0B3D"/>
    <w:rsid w:val="009E56F8"/>
    <w:rsid w:val="009E7D9F"/>
    <w:rsid w:val="009F0BCB"/>
    <w:rsid w:val="009F215E"/>
    <w:rsid w:val="009F7429"/>
    <w:rsid w:val="00A0110F"/>
    <w:rsid w:val="00A0232F"/>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6BCF"/>
    <w:rsid w:val="00A5768C"/>
    <w:rsid w:val="00A60D59"/>
    <w:rsid w:val="00A61182"/>
    <w:rsid w:val="00A637D0"/>
    <w:rsid w:val="00A64B82"/>
    <w:rsid w:val="00A65A51"/>
    <w:rsid w:val="00A66A61"/>
    <w:rsid w:val="00A66AFD"/>
    <w:rsid w:val="00A730A2"/>
    <w:rsid w:val="00A73B3D"/>
    <w:rsid w:val="00A803D7"/>
    <w:rsid w:val="00A80809"/>
    <w:rsid w:val="00A85106"/>
    <w:rsid w:val="00A87227"/>
    <w:rsid w:val="00A87268"/>
    <w:rsid w:val="00A9062E"/>
    <w:rsid w:val="00A91B06"/>
    <w:rsid w:val="00A91FCB"/>
    <w:rsid w:val="00A9375C"/>
    <w:rsid w:val="00A95592"/>
    <w:rsid w:val="00A955B4"/>
    <w:rsid w:val="00A962D9"/>
    <w:rsid w:val="00A96D34"/>
    <w:rsid w:val="00AA0499"/>
    <w:rsid w:val="00AA0C39"/>
    <w:rsid w:val="00AA4FD7"/>
    <w:rsid w:val="00AA55C8"/>
    <w:rsid w:val="00AB2572"/>
    <w:rsid w:val="00AB38A4"/>
    <w:rsid w:val="00AB39AA"/>
    <w:rsid w:val="00AB507A"/>
    <w:rsid w:val="00AB64F8"/>
    <w:rsid w:val="00AB66F6"/>
    <w:rsid w:val="00AB6AE7"/>
    <w:rsid w:val="00AB6DD2"/>
    <w:rsid w:val="00AB783A"/>
    <w:rsid w:val="00AC2D4C"/>
    <w:rsid w:val="00AC34DF"/>
    <w:rsid w:val="00AC3632"/>
    <w:rsid w:val="00AC7F58"/>
    <w:rsid w:val="00AD47B1"/>
    <w:rsid w:val="00AD50B2"/>
    <w:rsid w:val="00AD598E"/>
    <w:rsid w:val="00AE46CC"/>
    <w:rsid w:val="00AE4EF1"/>
    <w:rsid w:val="00AF1FC3"/>
    <w:rsid w:val="00AF428D"/>
    <w:rsid w:val="00AF5307"/>
    <w:rsid w:val="00AF78A9"/>
    <w:rsid w:val="00B00DDB"/>
    <w:rsid w:val="00B039A3"/>
    <w:rsid w:val="00B05463"/>
    <w:rsid w:val="00B062BC"/>
    <w:rsid w:val="00B0643A"/>
    <w:rsid w:val="00B158B1"/>
    <w:rsid w:val="00B23D94"/>
    <w:rsid w:val="00B24D45"/>
    <w:rsid w:val="00B27E2B"/>
    <w:rsid w:val="00B27F60"/>
    <w:rsid w:val="00B3249B"/>
    <w:rsid w:val="00B335FA"/>
    <w:rsid w:val="00B36407"/>
    <w:rsid w:val="00B36F2F"/>
    <w:rsid w:val="00B40DA7"/>
    <w:rsid w:val="00B448E2"/>
    <w:rsid w:val="00B457FE"/>
    <w:rsid w:val="00B519AC"/>
    <w:rsid w:val="00B520CE"/>
    <w:rsid w:val="00B55B2C"/>
    <w:rsid w:val="00B55CAA"/>
    <w:rsid w:val="00B565D0"/>
    <w:rsid w:val="00B57DFD"/>
    <w:rsid w:val="00B60712"/>
    <w:rsid w:val="00B63894"/>
    <w:rsid w:val="00B64343"/>
    <w:rsid w:val="00B643F3"/>
    <w:rsid w:val="00B656F6"/>
    <w:rsid w:val="00B70202"/>
    <w:rsid w:val="00B71BCB"/>
    <w:rsid w:val="00B80824"/>
    <w:rsid w:val="00B824E8"/>
    <w:rsid w:val="00B8350F"/>
    <w:rsid w:val="00B83826"/>
    <w:rsid w:val="00B85B04"/>
    <w:rsid w:val="00B872B9"/>
    <w:rsid w:val="00B901E2"/>
    <w:rsid w:val="00B902BC"/>
    <w:rsid w:val="00B90DB3"/>
    <w:rsid w:val="00B91C25"/>
    <w:rsid w:val="00B923C5"/>
    <w:rsid w:val="00B92694"/>
    <w:rsid w:val="00B92F9D"/>
    <w:rsid w:val="00B9440B"/>
    <w:rsid w:val="00B94B9C"/>
    <w:rsid w:val="00B967AD"/>
    <w:rsid w:val="00B96CA6"/>
    <w:rsid w:val="00B9731A"/>
    <w:rsid w:val="00B97AD9"/>
    <w:rsid w:val="00BA0197"/>
    <w:rsid w:val="00BA4CAF"/>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0158"/>
    <w:rsid w:val="00BE3382"/>
    <w:rsid w:val="00BE42E7"/>
    <w:rsid w:val="00BE7D1F"/>
    <w:rsid w:val="00BF1757"/>
    <w:rsid w:val="00BF256D"/>
    <w:rsid w:val="00BF342B"/>
    <w:rsid w:val="00C00B8E"/>
    <w:rsid w:val="00C022A1"/>
    <w:rsid w:val="00C03158"/>
    <w:rsid w:val="00C05068"/>
    <w:rsid w:val="00C0594A"/>
    <w:rsid w:val="00C05F06"/>
    <w:rsid w:val="00C07A38"/>
    <w:rsid w:val="00C1533F"/>
    <w:rsid w:val="00C160DD"/>
    <w:rsid w:val="00C179EC"/>
    <w:rsid w:val="00C20E8A"/>
    <w:rsid w:val="00C2252E"/>
    <w:rsid w:val="00C23BAF"/>
    <w:rsid w:val="00C27278"/>
    <w:rsid w:val="00C27D4F"/>
    <w:rsid w:val="00C32800"/>
    <w:rsid w:val="00C32F7C"/>
    <w:rsid w:val="00C379F9"/>
    <w:rsid w:val="00C40176"/>
    <w:rsid w:val="00C42F52"/>
    <w:rsid w:val="00C52030"/>
    <w:rsid w:val="00C52493"/>
    <w:rsid w:val="00C551A9"/>
    <w:rsid w:val="00C57C5E"/>
    <w:rsid w:val="00C57DF2"/>
    <w:rsid w:val="00C61C83"/>
    <w:rsid w:val="00C62865"/>
    <w:rsid w:val="00C66650"/>
    <w:rsid w:val="00C706EF"/>
    <w:rsid w:val="00C71AFB"/>
    <w:rsid w:val="00C7275B"/>
    <w:rsid w:val="00C86200"/>
    <w:rsid w:val="00C943C7"/>
    <w:rsid w:val="00C97FE1"/>
    <w:rsid w:val="00CA10DC"/>
    <w:rsid w:val="00CA182E"/>
    <w:rsid w:val="00CA37B2"/>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53C6"/>
    <w:rsid w:val="00CD684F"/>
    <w:rsid w:val="00CD6D78"/>
    <w:rsid w:val="00CE25A9"/>
    <w:rsid w:val="00CE3552"/>
    <w:rsid w:val="00CE450E"/>
    <w:rsid w:val="00CE5189"/>
    <w:rsid w:val="00CE5846"/>
    <w:rsid w:val="00CE5E83"/>
    <w:rsid w:val="00CE64AB"/>
    <w:rsid w:val="00CF0314"/>
    <w:rsid w:val="00CF2A77"/>
    <w:rsid w:val="00CF423E"/>
    <w:rsid w:val="00CF6973"/>
    <w:rsid w:val="00D00FC3"/>
    <w:rsid w:val="00D07589"/>
    <w:rsid w:val="00D1025D"/>
    <w:rsid w:val="00D22000"/>
    <w:rsid w:val="00D23AC4"/>
    <w:rsid w:val="00D307B7"/>
    <w:rsid w:val="00D32B8B"/>
    <w:rsid w:val="00D358E1"/>
    <w:rsid w:val="00D37A8F"/>
    <w:rsid w:val="00D37EA0"/>
    <w:rsid w:val="00D40B58"/>
    <w:rsid w:val="00D43F50"/>
    <w:rsid w:val="00D4797C"/>
    <w:rsid w:val="00D5421F"/>
    <w:rsid w:val="00D54696"/>
    <w:rsid w:val="00D562F1"/>
    <w:rsid w:val="00D571A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F0A17"/>
    <w:rsid w:val="00DF1905"/>
    <w:rsid w:val="00DF23EE"/>
    <w:rsid w:val="00DF32B0"/>
    <w:rsid w:val="00DF46A3"/>
    <w:rsid w:val="00DF529E"/>
    <w:rsid w:val="00DF66E6"/>
    <w:rsid w:val="00E008EC"/>
    <w:rsid w:val="00E026DA"/>
    <w:rsid w:val="00E02E0B"/>
    <w:rsid w:val="00E03C35"/>
    <w:rsid w:val="00E071A2"/>
    <w:rsid w:val="00E12A93"/>
    <w:rsid w:val="00E13621"/>
    <w:rsid w:val="00E15FD6"/>
    <w:rsid w:val="00E17109"/>
    <w:rsid w:val="00E23935"/>
    <w:rsid w:val="00E23C0E"/>
    <w:rsid w:val="00E27374"/>
    <w:rsid w:val="00E3270C"/>
    <w:rsid w:val="00E32DA5"/>
    <w:rsid w:val="00E334CB"/>
    <w:rsid w:val="00E33F23"/>
    <w:rsid w:val="00E345B3"/>
    <w:rsid w:val="00E35E99"/>
    <w:rsid w:val="00E364AF"/>
    <w:rsid w:val="00E37CE0"/>
    <w:rsid w:val="00E40187"/>
    <w:rsid w:val="00E40C01"/>
    <w:rsid w:val="00E41243"/>
    <w:rsid w:val="00E42D42"/>
    <w:rsid w:val="00E450E3"/>
    <w:rsid w:val="00E4558F"/>
    <w:rsid w:val="00E45A99"/>
    <w:rsid w:val="00E46C87"/>
    <w:rsid w:val="00E503F5"/>
    <w:rsid w:val="00E51FD5"/>
    <w:rsid w:val="00E53EDF"/>
    <w:rsid w:val="00E56624"/>
    <w:rsid w:val="00E6279E"/>
    <w:rsid w:val="00E62CB7"/>
    <w:rsid w:val="00E62DBF"/>
    <w:rsid w:val="00E654A1"/>
    <w:rsid w:val="00E71F5A"/>
    <w:rsid w:val="00E7518B"/>
    <w:rsid w:val="00E75A72"/>
    <w:rsid w:val="00E76F37"/>
    <w:rsid w:val="00E802F0"/>
    <w:rsid w:val="00E82118"/>
    <w:rsid w:val="00E83C80"/>
    <w:rsid w:val="00E83E8D"/>
    <w:rsid w:val="00E855B5"/>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2048"/>
    <w:rsid w:val="00EB2E54"/>
    <w:rsid w:val="00EB3681"/>
    <w:rsid w:val="00EB4FD4"/>
    <w:rsid w:val="00EC0B85"/>
    <w:rsid w:val="00EC0DB7"/>
    <w:rsid w:val="00EC48A7"/>
    <w:rsid w:val="00EC4DA2"/>
    <w:rsid w:val="00EC70D5"/>
    <w:rsid w:val="00ED055B"/>
    <w:rsid w:val="00ED3505"/>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499C"/>
    <w:rsid w:val="00F16EE8"/>
    <w:rsid w:val="00F24627"/>
    <w:rsid w:val="00F304B6"/>
    <w:rsid w:val="00F31169"/>
    <w:rsid w:val="00F32B23"/>
    <w:rsid w:val="00F345BE"/>
    <w:rsid w:val="00F349F3"/>
    <w:rsid w:val="00F35395"/>
    <w:rsid w:val="00F3756B"/>
    <w:rsid w:val="00F4274F"/>
    <w:rsid w:val="00F42C77"/>
    <w:rsid w:val="00F4444A"/>
    <w:rsid w:val="00F44686"/>
    <w:rsid w:val="00F50618"/>
    <w:rsid w:val="00F50F0F"/>
    <w:rsid w:val="00F51246"/>
    <w:rsid w:val="00F5127A"/>
    <w:rsid w:val="00F51CA9"/>
    <w:rsid w:val="00F53138"/>
    <w:rsid w:val="00F536D0"/>
    <w:rsid w:val="00F560E6"/>
    <w:rsid w:val="00F561D2"/>
    <w:rsid w:val="00F57F61"/>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234E"/>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CommentText">
    <w:name w:val="annotation text"/>
    <w:basedOn w:val="Normal"/>
    <w:link w:val="CommentTextChar"/>
    <w:uiPriority w:val="99"/>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Title">
    <w:name w:val="Title"/>
    <w:basedOn w:val="Normal"/>
    <w:next w:val="Normal"/>
    <w:link w:val="TitleChar"/>
    <w:uiPriority w:val="10"/>
    <w:qFormat/>
    <w:rsid w:val="000F4E43"/>
    <w:pPr>
      <w:spacing w:before="240" w:after="60"/>
      <w:ind w:left="1701" w:hanging="1701"/>
      <w:outlineLvl w:val="0"/>
    </w:pPr>
    <w:rPr>
      <w:rFonts w:ascii="Arial" w:hAnsi="Arial" w:cs="Arial"/>
      <w:b/>
      <w:bCs/>
      <w:kern w:val="28"/>
    </w:rPr>
  </w:style>
  <w:style w:type="character" w:customStyle="1" w:styleId="BodyTextChar">
    <w:name w:val="Body Text Char"/>
    <w:link w:val="BodyText"/>
    <w:semiHidden/>
    <w:rsid w:val="000F4E43"/>
    <w:rPr>
      <w:rFonts w:ascii="Arial" w:hAnsi="Arial" w:cs="Arial"/>
      <w:color w:val="FF0000"/>
      <w:lang w:eastAsia="en-US"/>
    </w:rPr>
  </w:style>
  <w:style w:type="character" w:customStyle="1" w:styleId="CommentTextChar">
    <w:name w:val="Comment Text Char"/>
    <w:link w:val="CommentText"/>
    <w:uiPriority w:val="99"/>
    <w:semiHidden/>
    <w:rsid w:val="000F4E43"/>
    <w:rPr>
      <w:rFonts w:ascii="Arial" w:hAnsi="Arial"/>
      <w:lang w:eastAsia="en-US"/>
    </w:rPr>
  </w:style>
  <w:style w:type="character" w:customStyle="1" w:styleId="TitleChar">
    <w:name w:val="Title Char"/>
    <w:link w:val="Title"/>
    <w:uiPriority w:val="10"/>
    <w:rsid w:val="000F4E43"/>
    <w:rPr>
      <w:rFonts w:ascii="Arial" w:eastAsia="Times New Roman" w:hAnsi="Arial" w:cs="Arial"/>
      <w:b/>
      <w:bCs/>
      <w:kern w:val="28"/>
      <w:lang w:eastAsia="en-US"/>
    </w:rPr>
  </w:style>
  <w:style w:type="paragraph" w:customStyle="1" w:styleId="Source">
    <w:name w:val="Source"/>
    <w:basedOn w:val="Normal"/>
    <w:rsid w:val="000F4E43"/>
    <w:pPr>
      <w:spacing w:after="60"/>
      <w:ind w:left="1985" w:hanging="1985"/>
    </w:pPr>
    <w:rPr>
      <w:rFonts w:ascii="Arial" w:hAnsi="Arial" w:cs="Arial"/>
      <w:b/>
    </w:rPr>
  </w:style>
  <w:style w:type="paragraph" w:customStyle="1" w:styleId="Contact">
    <w:name w:val="Contact"/>
    <w:basedOn w:val="Heading4"/>
    <w:rsid w:val="000F4E43"/>
    <w:pPr>
      <w:tabs>
        <w:tab w:val="left" w:pos="2268"/>
      </w:tabs>
      <w:ind w:left="567"/>
    </w:pPr>
    <w:rPr>
      <w:rFonts w:cs="Arial"/>
    </w:rPr>
  </w:style>
  <w:style w:type="paragraph" w:styleId="CommentSubject">
    <w:name w:val="annotation subject"/>
    <w:basedOn w:val="CommentText"/>
    <w:next w:val="CommentText"/>
    <w:link w:val="CommentSubjectChar"/>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link w:val="CommentSubject"/>
    <w:uiPriority w:val="99"/>
    <w:semiHidden/>
    <w:rsid w:val="007519BF"/>
    <w:rPr>
      <w:rFonts w:ascii="Arial" w:hAnsi="Arial"/>
      <w:b/>
      <w:bCs/>
      <w:lang w:eastAsia="en-US"/>
    </w:rPr>
  </w:style>
  <w:style w:type="paragraph" w:styleId="ListParagraph">
    <w:name w:val="List Paragraph"/>
    <w:basedOn w:val="Normal"/>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Revision">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SimSun"/>
      <w:kern w:val="2"/>
      <w:sz w:val="21"/>
      <w:szCs w:val="21"/>
      <w:lang w:eastAsia="zh-CN"/>
    </w:rPr>
  </w:style>
  <w:style w:type="paragraph" w:customStyle="1" w:styleId="Doc-text2">
    <w:name w:val="Doc-text2"/>
    <w:basedOn w:val="Normal"/>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FooterChar">
    <w:name w:val="Footer Char"/>
    <w:basedOn w:val="DefaultParagraphFont"/>
    <w:link w:val="Footer"/>
    <w:uiPriority w:val="99"/>
    <w:rsid w:val="004F6B55"/>
    <w:rPr>
      <w:lang w:val="en-GB"/>
    </w:rPr>
  </w:style>
  <w:style w:type="table" w:styleId="TableGrid">
    <w:name w:val="Table Grid"/>
    <w:basedOn w:val="TableNormal"/>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3GPPLiaison@etsi.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C83FBF-2A2A-4074-82BA-3D5FBF9E73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635</Words>
  <Characters>3624</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425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QC-v8 (Umesh)</cp:lastModifiedBy>
  <cp:revision>88</cp:revision>
  <cp:lastPrinted>2020-08-26T01:27:00Z</cp:lastPrinted>
  <dcterms:created xsi:type="dcterms:W3CDTF">2023-04-27T18:19:00Z</dcterms:created>
  <dcterms:modified xsi:type="dcterms:W3CDTF">2023-04-2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27T07:37:58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7dcd71e7-feaf-47fe-b269-9f744e8841f7</vt:lpwstr>
  </property>
  <property fmtid="{D5CDD505-2E9C-101B-9397-08002B2CF9AE}" pid="16" name="MSIP_Label_83bcef13-7cac-433f-ba1d-47a323951816_ContentBits">
    <vt:lpwstr>0</vt:lpwstr>
  </property>
</Properties>
</file>